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94FF9" w14:textId="77777777" w:rsidR="00AF7887" w:rsidRDefault="00AF7887" w:rsidP="00157C2A">
      <w:pPr>
        <w:shd w:val="clear" w:color="auto" w:fill="FFFFFF"/>
        <w:spacing w:line="276" w:lineRule="auto"/>
        <w:rPr>
          <w:rFonts w:cstheme="minorHAnsi"/>
          <w:b/>
          <w:bCs/>
          <w:i/>
          <w:iCs/>
          <w:sz w:val="28"/>
          <w:szCs w:val="28"/>
        </w:rPr>
      </w:pPr>
    </w:p>
    <w:p w14:paraId="25EDBB81" w14:textId="30B59536" w:rsidR="00157C2A" w:rsidRPr="00AF7887" w:rsidRDefault="00594012" w:rsidP="00157C2A">
      <w:pPr>
        <w:shd w:val="clear" w:color="auto" w:fill="FFFFFF"/>
        <w:spacing w:line="276" w:lineRule="auto"/>
        <w:rPr>
          <w:rFonts w:cstheme="minorHAnsi"/>
          <w:b/>
          <w:bCs/>
          <w:i/>
          <w:iCs/>
          <w:sz w:val="28"/>
          <w:szCs w:val="28"/>
        </w:rPr>
      </w:pPr>
      <w:r>
        <w:rPr>
          <w:rFonts w:cstheme="minorHAnsi"/>
          <w:b/>
          <w:bCs/>
          <w:i/>
          <w:iCs/>
          <w:sz w:val="28"/>
          <w:szCs w:val="28"/>
        </w:rPr>
        <w:t>Executive Assistant to the Director</w:t>
      </w:r>
      <w:r w:rsidR="00A6004D">
        <w:rPr>
          <w:rFonts w:cstheme="minorHAnsi"/>
          <w:b/>
          <w:bCs/>
          <w:i/>
          <w:iCs/>
          <w:sz w:val="28"/>
          <w:szCs w:val="28"/>
        </w:rPr>
        <w:t>s</w:t>
      </w:r>
      <w:r w:rsidR="00157C2A" w:rsidRPr="00AF7887">
        <w:rPr>
          <w:rFonts w:cstheme="minorHAnsi"/>
          <w:b/>
          <w:bCs/>
          <w:i/>
          <w:iCs/>
          <w:sz w:val="28"/>
          <w:szCs w:val="28"/>
        </w:rPr>
        <w:t xml:space="preserve"> – </w:t>
      </w:r>
      <w:r>
        <w:rPr>
          <w:rFonts w:cstheme="minorHAnsi"/>
          <w:b/>
          <w:bCs/>
          <w:i/>
          <w:iCs/>
          <w:sz w:val="28"/>
          <w:szCs w:val="28"/>
        </w:rPr>
        <w:t>Build</w:t>
      </w:r>
    </w:p>
    <w:p w14:paraId="2C3F189C" w14:textId="0846EBFB" w:rsidR="00157C2A" w:rsidRPr="00AF7887" w:rsidRDefault="00157C2A" w:rsidP="00157C2A">
      <w:pPr>
        <w:shd w:val="clear" w:color="auto" w:fill="FFFFFF"/>
        <w:spacing w:line="276" w:lineRule="auto"/>
        <w:rPr>
          <w:rFonts w:cstheme="minorHAnsi"/>
          <w:b/>
          <w:bCs/>
          <w:i/>
          <w:iCs/>
          <w:sz w:val="28"/>
          <w:szCs w:val="28"/>
        </w:rPr>
      </w:pPr>
      <w:r w:rsidRPr="00AF7887">
        <w:rPr>
          <w:rFonts w:cstheme="minorHAnsi"/>
          <w:b/>
          <w:bCs/>
          <w:i/>
          <w:iCs/>
          <w:sz w:val="28"/>
          <w:szCs w:val="28"/>
        </w:rPr>
        <w:t xml:space="preserve">Locations – </w:t>
      </w:r>
      <w:r w:rsidR="00594012">
        <w:rPr>
          <w:rFonts w:cstheme="minorHAnsi"/>
          <w:b/>
          <w:bCs/>
          <w:i/>
          <w:iCs/>
          <w:sz w:val="28"/>
          <w:szCs w:val="28"/>
        </w:rPr>
        <w:t xml:space="preserve">Delhi/NCR, Mumbai </w:t>
      </w:r>
    </w:p>
    <w:p w14:paraId="0B9FDCDC" w14:textId="77777777" w:rsidR="00157C2A" w:rsidRPr="00AF7887" w:rsidRDefault="00157C2A" w:rsidP="00157C2A">
      <w:pPr>
        <w:shd w:val="clear" w:color="auto" w:fill="FFFFFF"/>
        <w:spacing w:line="276" w:lineRule="auto"/>
        <w:rPr>
          <w:rFonts w:cstheme="minorHAnsi"/>
          <w:b/>
          <w:bCs/>
        </w:rPr>
      </w:pPr>
    </w:p>
    <w:p w14:paraId="0EE8A2A4" w14:textId="77777777" w:rsidR="00157C2A" w:rsidRPr="00F43B21" w:rsidRDefault="00157C2A" w:rsidP="00157C2A">
      <w:pPr>
        <w:shd w:val="clear" w:color="auto" w:fill="FFFFFF"/>
        <w:spacing w:line="276" w:lineRule="auto"/>
        <w:rPr>
          <w:rFonts w:cstheme="minorHAnsi"/>
          <w:b/>
          <w:bCs/>
          <w:sz w:val="20"/>
          <w:szCs w:val="20"/>
        </w:rPr>
      </w:pPr>
      <w:r w:rsidRPr="00F43B21">
        <w:rPr>
          <w:rFonts w:cstheme="minorHAnsi"/>
          <w:b/>
          <w:bCs/>
          <w:sz w:val="20"/>
          <w:szCs w:val="20"/>
        </w:rPr>
        <w:t>About Praxis (Praxian Global Private Limited)</w:t>
      </w:r>
    </w:p>
    <w:p w14:paraId="0DB42255" w14:textId="77777777" w:rsidR="00157C2A" w:rsidRPr="00F43B21" w:rsidRDefault="00157C2A" w:rsidP="00ED7E60">
      <w:pPr>
        <w:shd w:val="clear" w:color="auto" w:fill="FFFFFF"/>
        <w:spacing w:line="276" w:lineRule="auto"/>
        <w:jc w:val="both"/>
        <w:rPr>
          <w:rFonts w:cstheme="minorHAnsi"/>
          <w:sz w:val="20"/>
          <w:szCs w:val="20"/>
        </w:rPr>
      </w:pPr>
      <w:r w:rsidRPr="00F43B21">
        <w:rPr>
          <w:rFonts w:cstheme="minorHAnsi"/>
          <w:sz w:val="20"/>
          <w:szCs w:val="20"/>
        </w:rPr>
        <w:t>Praxis Global Alliance is a next-gen management consulting and business research</w:t>
      </w:r>
      <w:r w:rsidRPr="00F43B21">
        <w:rPr>
          <w:rFonts w:cstheme="minorHAnsi"/>
          <w:color w:val="FF0000"/>
          <w:sz w:val="20"/>
          <w:szCs w:val="20"/>
        </w:rPr>
        <w:t xml:space="preserve"> </w:t>
      </w:r>
      <w:r w:rsidRPr="00F43B21">
        <w:rPr>
          <w:rFonts w:cstheme="minorHAnsi"/>
          <w:sz w:val="20"/>
          <w:szCs w:val="20"/>
        </w:rPr>
        <w:t xml:space="preserve">firm revolutionizing the way consulting projects are delivered. It delivers practical solutions to the toughest business problems by uniquely combining domain practitioner expertise, AI-led research approaches, and digital technologies. </w:t>
      </w:r>
    </w:p>
    <w:p w14:paraId="5295C58F" w14:textId="77777777" w:rsidR="00157C2A" w:rsidRPr="00F43B21" w:rsidRDefault="00157C2A" w:rsidP="00157C2A">
      <w:pPr>
        <w:shd w:val="clear" w:color="auto" w:fill="FFFFFF"/>
        <w:spacing w:line="276" w:lineRule="auto"/>
        <w:rPr>
          <w:rFonts w:cstheme="minorHAnsi"/>
          <w:color w:val="272827" w:themeColor="text1"/>
          <w:sz w:val="20"/>
          <w:szCs w:val="20"/>
        </w:rPr>
      </w:pPr>
      <w:r w:rsidRPr="00F43B21">
        <w:rPr>
          <w:rFonts w:cstheme="minorHAnsi"/>
          <w:color w:val="272827" w:themeColor="text1"/>
          <w:sz w:val="20"/>
          <w:szCs w:val="20"/>
        </w:rPr>
        <w:t>The company operates four business units, viz.,</w:t>
      </w:r>
    </w:p>
    <w:p w14:paraId="56C8DF02" w14:textId="77777777" w:rsidR="00157C2A" w:rsidRPr="00F43B21" w:rsidRDefault="00157C2A" w:rsidP="00ED7E60">
      <w:pPr>
        <w:pStyle w:val="ListParagraph"/>
        <w:numPr>
          <w:ilvl w:val="0"/>
          <w:numId w:val="10"/>
        </w:numPr>
        <w:shd w:val="clear" w:color="auto" w:fill="FFFFFF"/>
        <w:spacing w:after="160"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F43B21">
        <w:rPr>
          <w:rFonts w:asciiTheme="minorHAnsi" w:hAnsiTheme="minorHAnsi" w:cstheme="minorHAnsi"/>
          <w:b/>
          <w:bCs/>
          <w:color w:val="272827" w:themeColor="text1"/>
          <w:sz w:val="20"/>
          <w:szCs w:val="20"/>
        </w:rPr>
        <w:t>Financial Investor Group (FIG)</w:t>
      </w:r>
      <w:r w:rsidRPr="00F43B21">
        <w:rPr>
          <w:rFonts w:asciiTheme="minorHAnsi" w:hAnsiTheme="minorHAnsi" w:cstheme="minorHAnsi"/>
          <w:color w:val="272827" w:themeColor="text1"/>
          <w:sz w:val="20"/>
          <w:szCs w:val="20"/>
        </w:rPr>
        <w:t xml:space="preserve"> offering pre-deal support, commercial due diligence, post-acquisition value creation</w:t>
      </w:r>
    </w:p>
    <w:p w14:paraId="73202451" w14:textId="77777777" w:rsidR="00157C2A" w:rsidRPr="00F43B21" w:rsidRDefault="00157C2A" w:rsidP="00ED7E60">
      <w:pPr>
        <w:pStyle w:val="ListParagraph"/>
        <w:numPr>
          <w:ilvl w:val="0"/>
          <w:numId w:val="10"/>
        </w:numPr>
        <w:shd w:val="clear" w:color="auto" w:fill="FFFFFF"/>
        <w:spacing w:after="160"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F43B21">
        <w:rPr>
          <w:rFonts w:asciiTheme="minorHAnsi" w:hAnsiTheme="minorHAnsi" w:cstheme="minorHAnsi"/>
          <w:b/>
          <w:bCs/>
          <w:color w:val="272827" w:themeColor="text1"/>
          <w:sz w:val="20"/>
          <w:szCs w:val="20"/>
        </w:rPr>
        <w:t>Business Enablement and Transformation (BET)</w:t>
      </w:r>
      <w:r w:rsidRPr="00F43B21">
        <w:rPr>
          <w:rFonts w:asciiTheme="minorHAnsi" w:hAnsiTheme="minorHAnsi" w:cstheme="minorHAnsi"/>
          <w:color w:val="272827" w:themeColor="text1"/>
          <w:sz w:val="20"/>
          <w:szCs w:val="20"/>
        </w:rPr>
        <w:t xml:space="preserve"> for practitioner-led business advisory and consulting</w:t>
      </w:r>
    </w:p>
    <w:p w14:paraId="331E3A67" w14:textId="77777777" w:rsidR="00157C2A" w:rsidRPr="00F43B21" w:rsidRDefault="00157C2A" w:rsidP="00ED7E60">
      <w:pPr>
        <w:pStyle w:val="ListParagraph"/>
        <w:numPr>
          <w:ilvl w:val="0"/>
          <w:numId w:val="10"/>
        </w:numPr>
        <w:shd w:val="clear" w:color="auto" w:fill="FFFFFF"/>
        <w:spacing w:after="160"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F43B21">
        <w:rPr>
          <w:rFonts w:asciiTheme="minorHAnsi" w:hAnsiTheme="minorHAnsi" w:cstheme="minorHAnsi"/>
          <w:b/>
          <w:bCs/>
          <w:color w:val="272827" w:themeColor="text1"/>
          <w:sz w:val="20"/>
          <w:szCs w:val="20"/>
        </w:rPr>
        <w:t>PGA Labs</w:t>
      </w:r>
      <w:r w:rsidRPr="00F43B21">
        <w:rPr>
          <w:rFonts w:asciiTheme="minorHAnsi" w:hAnsiTheme="minorHAnsi" w:cstheme="minorHAnsi"/>
          <w:color w:val="272827" w:themeColor="text1"/>
          <w:sz w:val="20"/>
          <w:szCs w:val="20"/>
        </w:rPr>
        <w:t xml:space="preserve"> focused on technology-led business and market research powered by AI, and</w:t>
      </w:r>
    </w:p>
    <w:p w14:paraId="29B34860" w14:textId="77777777" w:rsidR="00157C2A" w:rsidRPr="00F43B21" w:rsidRDefault="00157C2A" w:rsidP="00ED7E60">
      <w:pPr>
        <w:pStyle w:val="ListParagraph"/>
        <w:numPr>
          <w:ilvl w:val="0"/>
          <w:numId w:val="10"/>
        </w:numPr>
        <w:shd w:val="clear" w:color="auto" w:fill="FFFFFF"/>
        <w:spacing w:after="160"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proofErr w:type="spellStart"/>
      <w:r w:rsidRPr="00F43B21">
        <w:rPr>
          <w:rFonts w:asciiTheme="minorHAnsi" w:hAnsiTheme="minorHAnsi" w:cstheme="minorHAnsi"/>
          <w:b/>
          <w:bCs/>
          <w:color w:val="272827" w:themeColor="text1"/>
          <w:sz w:val="20"/>
          <w:szCs w:val="20"/>
        </w:rPr>
        <w:t>PraxDigital</w:t>
      </w:r>
      <w:proofErr w:type="spellEnd"/>
      <w:r w:rsidRPr="00F43B21">
        <w:rPr>
          <w:rFonts w:asciiTheme="minorHAnsi" w:hAnsiTheme="minorHAnsi" w:cstheme="minorHAnsi"/>
          <w:b/>
          <w:bCs/>
          <w:color w:val="272827" w:themeColor="text1"/>
          <w:sz w:val="20"/>
          <w:szCs w:val="20"/>
        </w:rPr>
        <w:t>™</w:t>
      </w:r>
      <w:r w:rsidRPr="00F43B21">
        <w:rPr>
          <w:rFonts w:asciiTheme="minorHAnsi" w:hAnsiTheme="minorHAnsi" w:cstheme="minorHAnsi"/>
          <w:color w:val="272827" w:themeColor="text1"/>
          <w:sz w:val="20"/>
          <w:szCs w:val="20"/>
        </w:rPr>
        <w:t xml:space="preserve"> delivering data engineering and analytics, AI, </w:t>
      </w:r>
      <w:proofErr w:type="spellStart"/>
      <w:r w:rsidRPr="00F43B21">
        <w:rPr>
          <w:rFonts w:asciiTheme="minorHAnsi" w:hAnsiTheme="minorHAnsi" w:cstheme="minorHAnsi"/>
          <w:color w:val="272827" w:themeColor="text1"/>
          <w:sz w:val="20"/>
          <w:szCs w:val="20"/>
        </w:rPr>
        <w:t>OpenData</w:t>
      </w:r>
      <w:proofErr w:type="spellEnd"/>
      <w:r w:rsidRPr="00F43B21">
        <w:rPr>
          <w:rFonts w:asciiTheme="minorHAnsi" w:hAnsiTheme="minorHAnsi" w:cstheme="minorHAnsi"/>
          <w:color w:val="272827" w:themeColor="text1"/>
          <w:sz w:val="20"/>
          <w:szCs w:val="20"/>
        </w:rPr>
        <w:t xml:space="preserve"> and visualization solutions to clients across verticals.</w:t>
      </w:r>
    </w:p>
    <w:p w14:paraId="5DEC653D" w14:textId="77777777" w:rsidR="00157C2A" w:rsidRPr="00F43B21" w:rsidRDefault="00157C2A" w:rsidP="00ED7E60">
      <w:pPr>
        <w:shd w:val="clear" w:color="auto" w:fill="FFFFFF"/>
        <w:spacing w:line="276" w:lineRule="auto"/>
        <w:jc w:val="both"/>
        <w:rPr>
          <w:rFonts w:cstheme="minorHAnsi"/>
          <w:sz w:val="20"/>
          <w:szCs w:val="20"/>
        </w:rPr>
      </w:pPr>
      <w:r w:rsidRPr="00F43B21">
        <w:rPr>
          <w:rFonts w:cstheme="minorHAnsi"/>
          <w:color w:val="272827" w:themeColor="text1"/>
          <w:sz w:val="20"/>
          <w:szCs w:val="20"/>
        </w:rPr>
        <w:t xml:space="preserve">Present </w:t>
      </w:r>
      <w:r w:rsidRPr="00F43B21">
        <w:rPr>
          <w:rFonts w:cstheme="minorHAnsi"/>
          <w:sz w:val="20"/>
          <w:szCs w:val="20"/>
        </w:rPr>
        <w:t>in four strategic locations in India, Praxis Global Alliance works with C-suite to the front-line executives across business streams helping them with end-to-end business enablement, organizational transformation and revenue maximization support in an agile environment.</w:t>
      </w:r>
    </w:p>
    <w:p w14:paraId="50F4B13F" w14:textId="4D0F51A2" w:rsidR="00157C2A" w:rsidRPr="00F43B21" w:rsidRDefault="00157C2A" w:rsidP="00ED7E60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  <w:r w:rsidRPr="00F43B21">
        <w:rPr>
          <w:rFonts w:eastAsia="Times New Roman" w:cstheme="minorHAnsi"/>
          <w:sz w:val="20"/>
          <w:szCs w:val="20"/>
        </w:rPr>
        <w:t xml:space="preserve">Our leadership is a set of lifetime consultants (ex-Partners) from top tier consulting firms, who are passionate about revolutionizing advisory and making it very </w:t>
      </w:r>
      <w:r w:rsidR="00014591" w:rsidRPr="00F43B21">
        <w:rPr>
          <w:rFonts w:eastAsia="Times New Roman" w:cstheme="minorHAnsi"/>
          <w:sz w:val="20"/>
          <w:szCs w:val="20"/>
        </w:rPr>
        <w:t>outcome oriented</w:t>
      </w:r>
      <w:r w:rsidRPr="00F43B21">
        <w:rPr>
          <w:rFonts w:eastAsia="Times New Roman" w:cstheme="minorHAnsi"/>
          <w:sz w:val="20"/>
          <w:szCs w:val="20"/>
        </w:rPr>
        <w:t>. Our team comes from IITs, IIMs and our delivery &amp; data science team consists of people from top Indian as well as Ivy League colleges. We are looking for stellar performers for the next phase of our growth.</w:t>
      </w:r>
    </w:p>
    <w:p w14:paraId="5640A0CB" w14:textId="77777777" w:rsidR="00157C2A" w:rsidRPr="00F43B21" w:rsidRDefault="00157C2A" w:rsidP="00157C2A">
      <w:pPr>
        <w:spacing w:after="0" w:line="276" w:lineRule="auto"/>
        <w:rPr>
          <w:rFonts w:eastAsia="Times New Roman" w:cstheme="minorHAnsi"/>
          <w:sz w:val="20"/>
          <w:szCs w:val="20"/>
        </w:rPr>
      </w:pPr>
    </w:p>
    <w:p w14:paraId="08655C99" w14:textId="77777777" w:rsidR="00157C2A" w:rsidRPr="00014591" w:rsidRDefault="00157C2A" w:rsidP="00157C2A">
      <w:pPr>
        <w:spacing w:after="0" w:line="276" w:lineRule="auto"/>
        <w:rPr>
          <w:rFonts w:asciiTheme="majorHAnsi" w:eastAsia="Times New Roman" w:hAnsiTheme="majorHAnsi" w:cstheme="majorHAnsi"/>
          <w:b/>
          <w:bCs/>
          <w:sz w:val="20"/>
          <w:szCs w:val="20"/>
        </w:rPr>
      </w:pPr>
      <w:r w:rsidRPr="00F43B21">
        <w:rPr>
          <w:rFonts w:eastAsia="Times New Roman" w:cstheme="minorHAnsi"/>
          <w:b/>
          <w:bCs/>
          <w:sz w:val="20"/>
          <w:szCs w:val="20"/>
        </w:rPr>
        <w:t xml:space="preserve">Key </w:t>
      </w:r>
      <w:r w:rsidRPr="00014591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responsibilities </w:t>
      </w:r>
    </w:p>
    <w:p w14:paraId="339E0CAF" w14:textId="77777777" w:rsidR="0030016C" w:rsidRPr="00014591" w:rsidRDefault="0030016C" w:rsidP="00157C2A">
      <w:pPr>
        <w:spacing w:after="0" w:line="276" w:lineRule="auto"/>
        <w:rPr>
          <w:rFonts w:asciiTheme="majorHAnsi" w:eastAsia="Times New Roman" w:hAnsiTheme="majorHAnsi" w:cstheme="majorHAnsi"/>
          <w:sz w:val="20"/>
          <w:szCs w:val="20"/>
        </w:rPr>
      </w:pPr>
    </w:p>
    <w:p w14:paraId="7B33E571" w14:textId="47AC84C5" w:rsidR="00014591" w:rsidRDefault="00014591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014591">
        <w:rPr>
          <w:rFonts w:asciiTheme="majorHAnsi" w:eastAsia="Times New Roman" w:hAnsiTheme="majorHAnsi" w:cstheme="majorHAnsi"/>
          <w:sz w:val="20"/>
          <w:szCs w:val="20"/>
        </w:rPr>
        <w:t xml:space="preserve">Completes a broad variety of administrative tasks for the Directors including managing an extremely active calendar of appointments; completing expense reports; composing and preparing correspondence that is sometimes confidential; arranging complex and detailed travel plans, itineraries, and agendas; and compiling documents for travel-related meetings. </w:t>
      </w:r>
    </w:p>
    <w:p w14:paraId="406E465F" w14:textId="2D9025ED" w:rsidR="006013C2" w:rsidRPr="00014591" w:rsidRDefault="006013C2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eastAsia="Times New Roman" w:hAnsiTheme="majorHAnsi" w:cstheme="majorHAnsi"/>
          <w:sz w:val="20"/>
          <w:szCs w:val="20"/>
        </w:rPr>
        <w:t>Creating dashboards</w:t>
      </w:r>
      <w:r w:rsidR="00750F9A">
        <w:rPr>
          <w:rFonts w:asciiTheme="majorHAnsi" w:eastAsia="Times New Roman" w:hAnsiTheme="majorHAnsi" w:cstheme="majorHAnsi"/>
          <w:sz w:val="20"/>
          <w:szCs w:val="20"/>
        </w:rPr>
        <w:t>,</w:t>
      </w:r>
      <w:r w:rsidR="007C25E1">
        <w:rPr>
          <w:rFonts w:asciiTheme="majorHAnsi" w:eastAsia="Times New Roman" w:hAnsiTheme="majorHAnsi" w:cstheme="majorHAnsi"/>
          <w:sz w:val="20"/>
          <w:szCs w:val="20"/>
        </w:rPr>
        <w:t xml:space="preserve"> </w:t>
      </w:r>
      <w:r w:rsidR="00750F9A">
        <w:rPr>
          <w:rFonts w:asciiTheme="majorHAnsi" w:eastAsia="Times New Roman" w:hAnsiTheme="majorHAnsi" w:cstheme="majorHAnsi"/>
          <w:sz w:val="20"/>
          <w:szCs w:val="20"/>
        </w:rPr>
        <w:t xml:space="preserve">word documents </w:t>
      </w:r>
      <w:r w:rsidR="007C25E1">
        <w:rPr>
          <w:rFonts w:asciiTheme="majorHAnsi" w:eastAsia="Times New Roman" w:hAnsiTheme="majorHAnsi" w:cstheme="majorHAnsi"/>
          <w:sz w:val="20"/>
          <w:szCs w:val="20"/>
        </w:rPr>
        <w:t xml:space="preserve">and </w:t>
      </w:r>
      <w:r>
        <w:rPr>
          <w:rFonts w:asciiTheme="majorHAnsi" w:eastAsia="Times New Roman" w:hAnsiTheme="majorHAnsi" w:cstheme="majorHAnsi"/>
          <w:sz w:val="20"/>
          <w:szCs w:val="20"/>
        </w:rPr>
        <w:t xml:space="preserve">maintaining excel sheets </w:t>
      </w:r>
    </w:p>
    <w:p w14:paraId="1EDAD4A4" w14:textId="70F4AFFB" w:rsidR="00014591" w:rsidRPr="00014591" w:rsidRDefault="00014591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014591">
        <w:rPr>
          <w:rFonts w:asciiTheme="majorHAnsi" w:eastAsia="Times New Roman" w:hAnsiTheme="majorHAnsi" w:cstheme="majorHAnsi"/>
          <w:sz w:val="20"/>
          <w:szCs w:val="20"/>
        </w:rPr>
        <w:t xml:space="preserve">Researches, prioritizes, and follows up on incoming issues and concerns addressed to the Directors, including those of a sensitive or confidential nature. Determines appropriate course of action, referral, or response. </w:t>
      </w:r>
    </w:p>
    <w:p w14:paraId="76103208" w14:textId="654E51C7" w:rsidR="00014591" w:rsidRPr="00014591" w:rsidRDefault="00014591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  <w:lang w:eastAsia="en-IN"/>
        </w:rPr>
      </w:pPr>
      <w:r w:rsidRPr="00014591">
        <w:rPr>
          <w:rFonts w:asciiTheme="majorHAnsi" w:eastAsia="Times New Roman" w:hAnsiTheme="majorHAnsi" w:cstheme="majorHAnsi"/>
          <w:sz w:val="20"/>
          <w:szCs w:val="20"/>
        </w:rPr>
        <w:t>Works closely and effectively with the Directors to keep them well informed of upcoming commitments and responsibilities, following up appropriately.</w:t>
      </w:r>
      <w:bookmarkStart w:id="0" w:name="_GoBack"/>
      <w:bookmarkEnd w:id="0"/>
    </w:p>
    <w:p w14:paraId="2C9817E2" w14:textId="77777777" w:rsidR="00594012" w:rsidRPr="00014591" w:rsidRDefault="00594012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014591">
        <w:rPr>
          <w:rFonts w:asciiTheme="majorHAnsi" w:eastAsia="Times New Roman" w:hAnsiTheme="majorHAnsi" w:cstheme="majorHAnsi"/>
          <w:sz w:val="20"/>
          <w:szCs w:val="20"/>
        </w:rPr>
        <w:t>Provides a bridge for smooth communication between the Directors office and internal departments</w:t>
      </w:r>
    </w:p>
    <w:p w14:paraId="61D9042E" w14:textId="77777777" w:rsidR="00594012" w:rsidRPr="00014591" w:rsidRDefault="00594012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014591">
        <w:rPr>
          <w:rFonts w:asciiTheme="majorHAnsi" w:eastAsia="Times New Roman" w:hAnsiTheme="majorHAnsi" w:cstheme="majorHAnsi"/>
          <w:sz w:val="20"/>
          <w:szCs w:val="20"/>
        </w:rPr>
        <w:t>Demonstrating leadership to maintain credibility, trust and support with the Directors and senior level staff</w:t>
      </w:r>
    </w:p>
    <w:p w14:paraId="58C2E9F5" w14:textId="77777777" w:rsidR="00644138" w:rsidRPr="00014591" w:rsidRDefault="00644138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014591">
        <w:rPr>
          <w:rFonts w:asciiTheme="majorHAnsi" w:eastAsia="Times New Roman" w:hAnsiTheme="majorHAnsi" w:cstheme="majorHAnsi"/>
          <w:sz w:val="20"/>
          <w:szCs w:val="20"/>
        </w:rPr>
        <w:t>Document minutes of all meetings as directed by the Managing Director.</w:t>
      </w:r>
    </w:p>
    <w:p w14:paraId="06E1DADE" w14:textId="69C69B04" w:rsidR="00A6004D" w:rsidRDefault="00014591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014591">
        <w:rPr>
          <w:rFonts w:asciiTheme="majorHAnsi" w:eastAsia="Times New Roman" w:hAnsiTheme="majorHAnsi" w:cstheme="majorHAnsi"/>
          <w:sz w:val="20"/>
          <w:szCs w:val="20"/>
        </w:rPr>
        <w:t>Review allocated projects to internal stakeholders and highlight wherever Director intervention is needed</w:t>
      </w:r>
    </w:p>
    <w:p w14:paraId="0335D75A" w14:textId="49ED4FF8" w:rsidR="00014591" w:rsidRDefault="00014591" w:rsidP="00014591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eastAsia="Times New Roman" w:hAnsiTheme="majorHAnsi" w:cstheme="majorHAnsi"/>
          <w:sz w:val="20"/>
          <w:szCs w:val="20"/>
        </w:rPr>
        <w:t xml:space="preserve">Understand the nature of the business </w:t>
      </w:r>
      <w:r w:rsidR="00D252FE">
        <w:rPr>
          <w:rFonts w:asciiTheme="majorHAnsi" w:eastAsia="Times New Roman" w:hAnsiTheme="majorHAnsi" w:cstheme="majorHAnsi"/>
          <w:sz w:val="20"/>
          <w:szCs w:val="20"/>
        </w:rPr>
        <w:t>so as to action things, wherever possible and that doesn’t need Directors’ involvement</w:t>
      </w:r>
    </w:p>
    <w:p w14:paraId="0044E660" w14:textId="77777777" w:rsidR="00014591" w:rsidRPr="00014591" w:rsidRDefault="00014591" w:rsidP="00014591">
      <w:pPr>
        <w:spacing w:line="276" w:lineRule="auto"/>
        <w:jc w:val="both"/>
        <w:rPr>
          <w:rFonts w:asciiTheme="majorHAnsi" w:eastAsia="Times New Roman" w:hAnsiTheme="majorHAnsi" w:cstheme="majorHAnsi"/>
          <w:sz w:val="20"/>
          <w:szCs w:val="20"/>
        </w:rPr>
      </w:pPr>
    </w:p>
    <w:p w14:paraId="260ACEA8" w14:textId="77777777" w:rsidR="00014591" w:rsidRDefault="00014591" w:rsidP="002F6EB7">
      <w:pPr>
        <w:tabs>
          <w:tab w:val="left" w:pos="5940"/>
        </w:tabs>
        <w:autoSpaceDE w:val="0"/>
        <w:autoSpaceDN w:val="0"/>
        <w:adjustRightInd w:val="0"/>
        <w:ind w:left="5040" w:hanging="5040"/>
        <w:rPr>
          <w:rFonts w:cstheme="minorHAnsi"/>
          <w:b/>
          <w:sz w:val="20"/>
          <w:szCs w:val="20"/>
          <w:lang w:eastAsia="zh-CN"/>
        </w:rPr>
      </w:pPr>
    </w:p>
    <w:p w14:paraId="43243651" w14:textId="6E469D3B" w:rsidR="002F6EB7" w:rsidRPr="00F43B21" w:rsidRDefault="00C622A7" w:rsidP="002F6EB7">
      <w:pPr>
        <w:tabs>
          <w:tab w:val="left" w:pos="5940"/>
        </w:tabs>
        <w:autoSpaceDE w:val="0"/>
        <w:autoSpaceDN w:val="0"/>
        <w:adjustRightInd w:val="0"/>
        <w:ind w:left="5040" w:hanging="5040"/>
        <w:rPr>
          <w:rFonts w:cstheme="minorHAnsi"/>
          <w:b/>
          <w:sz w:val="20"/>
          <w:szCs w:val="20"/>
          <w:lang w:eastAsia="zh-CN"/>
        </w:rPr>
      </w:pPr>
      <w:r w:rsidRPr="00F43B21">
        <w:rPr>
          <w:rFonts w:cstheme="minorHAnsi"/>
          <w:b/>
          <w:sz w:val="20"/>
          <w:szCs w:val="20"/>
          <w:lang w:eastAsia="zh-CN"/>
        </w:rPr>
        <w:t xml:space="preserve">Desired Background  </w:t>
      </w:r>
    </w:p>
    <w:p w14:paraId="61690C65" w14:textId="5CBE0865" w:rsidR="00594012" w:rsidRPr="00F43B21" w:rsidRDefault="00594012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Proven ability to handle confidential information with discretion</w:t>
      </w:r>
    </w:p>
    <w:p w14:paraId="160D6A71" w14:textId="74699DE9" w:rsidR="00594012" w:rsidRPr="00F43B21" w:rsidRDefault="00014591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D</w:t>
      </w:r>
      <w:r w:rsidR="00594012"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emonstrate the highest level of client service</w:t>
      </w:r>
    </w:p>
    <w:p w14:paraId="1BB92C2C" w14:textId="177D87BE" w:rsidR="00594012" w:rsidRPr="00F43B21" w:rsidRDefault="00594012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Demonstrated ability to achieve high performance goals and meet deadlines in a fast</w:t>
      </w:r>
      <w:r w:rsidR="00014591">
        <w:rPr>
          <w:rFonts w:asciiTheme="minorHAnsi" w:hAnsiTheme="minorHAnsi" w:cstheme="minorHAnsi"/>
          <w:sz w:val="20"/>
          <w:szCs w:val="20"/>
          <w:shd w:val="clear" w:color="auto" w:fill="FFFFFF"/>
        </w:rPr>
        <w:t>-</w:t>
      </w: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paced environment</w:t>
      </w:r>
    </w:p>
    <w:p w14:paraId="6454A744" w14:textId="2CF3CE05" w:rsidR="00594012" w:rsidRDefault="00594012" w:rsidP="0001459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Forward looking thinker, who actively seeks opportunities and proposes solutions </w:t>
      </w:r>
      <w:r w:rsidR="002A6295">
        <w:rPr>
          <w:rFonts w:asciiTheme="minorHAnsi" w:hAnsiTheme="minorHAnsi" w:cstheme="minorHAnsi"/>
          <w:sz w:val="20"/>
          <w:szCs w:val="20"/>
          <w:shd w:val="clear" w:color="auto" w:fill="FFFFFF"/>
        </w:rPr>
        <w:t>d</w:t>
      </w: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y to day planning of the </w:t>
      </w:r>
      <w:r w:rsidR="00014591">
        <w:rPr>
          <w:rFonts w:asciiTheme="minorHAnsi" w:hAnsiTheme="minorHAnsi" w:cstheme="minorHAnsi"/>
          <w:sz w:val="20"/>
          <w:szCs w:val="20"/>
          <w:shd w:val="clear" w:color="auto" w:fill="FFFFFF"/>
        </w:rPr>
        <w:t>D</w:t>
      </w: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irector</w:t>
      </w:r>
      <w:r w:rsidR="00014591">
        <w:rPr>
          <w:rFonts w:asciiTheme="minorHAnsi" w:hAnsiTheme="minorHAnsi" w:cstheme="minorHAnsi"/>
          <w:sz w:val="20"/>
          <w:szCs w:val="20"/>
          <w:shd w:val="clear" w:color="auto" w:fill="FFFFFF"/>
        </w:rPr>
        <w:t>s’ schedule</w:t>
      </w:r>
    </w:p>
    <w:p w14:paraId="203352E3" w14:textId="3E39A4FA" w:rsidR="00014591" w:rsidRPr="00F43B21" w:rsidRDefault="00014591" w:rsidP="0001459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MBA from a Tier 1 / 2 essential</w:t>
      </w:r>
    </w:p>
    <w:p w14:paraId="20ED6C7A" w14:textId="1029A1AB" w:rsidR="00594012" w:rsidRPr="00F43B21" w:rsidRDefault="00594012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Strong work tenure: 3</w:t>
      </w:r>
      <w:r w:rsidR="00014591">
        <w:rPr>
          <w:rFonts w:asciiTheme="minorHAnsi" w:hAnsiTheme="minorHAnsi" w:cstheme="minorHAnsi"/>
          <w:sz w:val="20"/>
          <w:szCs w:val="20"/>
          <w:shd w:val="clear" w:color="auto" w:fill="FFFFFF"/>
        </w:rPr>
        <w:t>-5</w:t>
      </w:r>
      <w:r w:rsid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years</w:t>
      </w: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of experience supporting C-Level Executives</w:t>
      </w:r>
    </w:p>
    <w:p w14:paraId="1D814CD2" w14:textId="77777777" w:rsidR="00EF0603" w:rsidRDefault="00EF0603" w:rsidP="001152A1">
      <w:pPr>
        <w:tabs>
          <w:tab w:val="left" w:pos="5940"/>
        </w:tabs>
        <w:autoSpaceDE w:val="0"/>
        <w:autoSpaceDN w:val="0"/>
        <w:adjustRightInd w:val="0"/>
        <w:jc w:val="both"/>
        <w:rPr>
          <w:rFonts w:cstheme="minorHAnsi"/>
          <w:b/>
          <w:sz w:val="20"/>
          <w:szCs w:val="20"/>
          <w:lang w:eastAsia="zh-CN"/>
        </w:rPr>
      </w:pPr>
    </w:p>
    <w:p w14:paraId="1B4E5D80" w14:textId="0484225B" w:rsidR="00E257E6" w:rsidRDefault="001152A1" w:rsidP="001152A1">
      <w:pPr>
        <w:tabs>
          <w:tab w:val="left" w:pos="5940"/>
        </w:tabs>
        <w:autoSpaceDE w:val="0"/>
        <w:autoSpaceDN w:val="0"/>
        <w:adjustRightInd w:val="0"/>
        <w:jc w:val="both"/>
        <w:rPr>
          <w:rFonts w:cstheme="minorHAnsi"/>
          <w:b/>
          <w:sz w:val="20"/>
          <w:szCs w:val="20"/>
          <w:lang w:eastAsia="zh-CN"/>
        </w:rPr>
      </w:pPr>
      <w:r w:rsidRPr="00F43B21">
        <w:rPr>
          <w:rFonts w:cstheme="minorHAnsi"/>
          <w:b/>
          <w:sz w:val="20"/>
          <w:szCs w:val="20"/>
          <w:lang w:eastAsia="zh-CN"/>
        </w:rPr>
        <w:t xml:space="preserve">Desired competencies </w:t>
      </w:r>
    </w:p>
    <w:p w14:paraId="242FF00B" w14:textId="219633DE" w:rsidR="00644138" w:rsidRPr="00F43B21" w:rsidRDefault="00644138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emonstrated proactive approaches to problem-solving </w:t>
      </w:r>
    </w:p>
    <w:p w14:paraId="6EE5E98D" w14:textId="415AD1F2" w:rsidR="00644138" w:rsidRPr="00F43B21" w:rsidRDefault="00644138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Highly resourceful team-player, with the ability to also be extremely effective independently</w:t>
      </w:r>
    </w:p>
    <w:p w14:paraId="54350ECC" w14:textId="30355DF9" w:rsidR="00644138" w:rsidRPr="00F43B21" w:rsidRDefault="00644138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Proficient in Microsoft Office (Outlook, Word, Excel, and Power Point) and Social media handling </w:t>
      </w:r>
    </w:p>
    <w:p w14:paraId="0F171390" w14:textId="77777777" w:rsidR="00644138" w:rsidRPr="00F43B21" w:rsidRDefault="00644138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Strong organizational skills that reflect ability to perform and prioritize multiple tasks seamlessly attention to detail</w:t>
      </w:r>
    </w:p>
    <w:p w14:paraId="03563B3B" w14:textId="77777777" w:rsidR="00644138" w:rsidRPr="00F43B21" w:rsidRDefault="00644138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Very strong interpersonal skills and the ability to build relationships with stakeholders, including staff and external partners</w:t>
      </w:r>
    </w:p>
    <w:p w14:paraId="1E2AF797" w14:textId="77777777" w:rsidR="00644138" w:rsidRPr="00F43B21" w:rsidRDefault="00644138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Expert level written and verbal communication skills</w:t>
      </w:r>
    </w:p>
    <w:p w14:paraId="6D8495A9" w14:textId="77777777" w:rsidR="00965670" w:rsidRPr="00F43B21" w:rsidRDefault="00965670" w:rsidP="00F43B21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Strong levels of ownership and should demonstrate pride in output</w:t>
      </w:r>
    </w:p>
    <w:p w14:paraId="2FC72293" w14:textId="77777777" w:rsidR="001152A1" w:rsidRPr="00F43B21" w:rsidRDefault="00965670" w:rsidP="00ED7E60">
      <w:pPr>
        <w:pStyle w:val="Default"/>
        <w:numPr>
          <w:ilvl w:val="0"/>
          <w:numId w:val="19"/>
        </w:numPr>
        <w:tabs>
          <w:tab w:val="left" w:pos="5940"/>
        </w:tabs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F43B21">
        <w:rPr>
          <w:rFonts w:asciiTheme="minorHAnsi" w:hAnsiTheme="minorHAnsi" w:cstheme="minorHAnsi"/>
          <w:sz w:val="20"/>
          <w:szCs w:val="20"/>
          <w:shd w:val="clear" w:color="auto" w:fill="FFFFFF"/>
        </w:rPr>
        <w:t>Must be a value-driven individual with high degree of integrity</w:t>
      </w:r>
    </w:p>
    <w:sectPr w:rsidR="001152A1" w:rsidRPr="00F43B21" w:rsidSect="001D171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type w:val="continuous"/>
      <w:pgSz w:w="12240" w:h="15840"/>
      <w:pgMar w:top="1440" w:right="1080" w:bottom="1440" w:left="1080" w:header="1152" w:footer="283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A03FB" w14:textId="77777777" w:rsidR="00CA1B88" w:rsidRDefault="00CA1B88">
      <w:r>
        <w:separator/>
      </w:r>
    </w:p>
  </w:endnote>
  <w:endnote w:type="continuationSeparator" w:id="0">
    <w:p w14:paraId="344836EC" w14:textId="77777777" w:rsidR="00CA1B88" w:rsidRDefault="00CA1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cala-Regular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09B53" w14:textId="77777777" w:rsidR="00043D21" w:rsidRDefault="00043D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E84F0" w14:textId="77777777" w:rsidR="00647787" w:rsidRPr="002E6302" w:rsidRDefault="00547260">
    <w:pPr>
      <w:pStyle w:val="Footer"/>
      <w:rPr>
        <w:color w:val="5C5E5C" w:themeColor="text1" w:themeTint="BF"/>
      </w:rPr>
    </w:pPr>
    <w:r w:rsidRPr="002E6302">
      <w:rPr>
        <w:noProof/>
        <w:color w:val="5C5E5C" w:themeColor="text1" w:themeTint="BF"/>
      </w:rPr>
      <mc:AlternateContent>
        <mc:Choice Requires="wps">
          <w:drawing>
            <wp:anchor distT="0" distB="0" distL="114300" distR="114300" simplePos="0" relativeHeight="251671040" behindDoc="1" locked="0" layoutInCell="1" allowOverlap="1" wp14:anchorId="11B98A91" wp14:editId="16059AA5">
              <wp:simplePos x="0" y="0"/>
              <wp:positionH relativeFrom="page">
                <wp:posOffset>3105150</wp:posOffset>
              </wp:positionH>
              <wp:positionV relativeFrom="paragraph">
                <wp:posOffset>189865</wp:posOffset>
              </wp:positionV>
              <wp:extent cx="4729480" cy="290195"/>
              <wp:effectExtent l="0" t="0" r="0" b="0"/>
              <wp:wrapNone/>
              <wp:docPr id="10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29480" cy="29019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149170" w14:textId="77777777" w:rsidR="00547260" w:rsidRPr="00547260" w:rsidRDefault="00547260" w:rsidP="00547260">
                          <w:pPr>
                            <w:spacing w:after="0"/>
                            <w:ind w:right="840"/>
                            <w:jc w:val="right"/>
                            <w:rPr>
                              <w:iCs/>
                              <w:color w:val="5C5E5C" w:themeColor="text1" w:themeTint="BF"/>
                              <w:sz w:val="20"/>
                              <w:szCs w:val="20"/>
                              <w:lang w:val="en-US"/>
                            </w:rPr>
                          </w:pPr>
                          <w:r w:rsidRPr="00547260">
                            <w:rPr>
                              <w:iCs/>
                              <w:color w:val="5C5E5C" w:themeColor="text1" w:themeTint="BF"/>
                              <w:sz w:val="20"/>
                              <w:szCs w:val="20"/>
                              <w:lang w:val="en-US"/>
                            </w:rPr>
                            <w:t xml:space="preserve">     Build together. Win together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B98A91" id="_x0000_s1027" style="position:absolute;margin-left:244.5pt;margin-top:14.95pt;width:372.4pt;height:22.85pt;z-index:-25164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" fillcolor="#feefd0 [664]" stroked="f">
              <v:textbox>
                <w:txbxContent>
                  <w:p w14:paraId="65149170" w14:textId="77777777" w:rsidR="00547260" w:rsidRPr="00547260" w:rsidRDefault="00547260" w:rsidP="00547260">
                    <w:pPr>
                      <w:spacing w:after="0"/>
                      <w:ind w:right="840"/>
                      <w:jc w:val="right"/>
                      <w:rPr>
                        <w:iCs/>
                        <w:color w:val="5C5E5C" w:themeColor="text1" w:themeTint="BF"/>
                        <w:sz w:val="20"/>
                        <w:szCs w:val="20"/>
                        <w:lang w:val="en-US"/>
                      </w:rPr>
                    </w:pPr>
                    <w:r w:rsidRPr="00547260">
                      <w:rPr>
                        <w:iCs/>
                        <w:color w:val="5C5E5C" w:themeColor="text1" w:themeTint="BF"/>
                        <w:sz w:val="20"/>
                        <w:szCs w:val="20"/>
                        <w:lang w:val="en-US"/>
                      </w:rPr>
                      <w:t xml:space="preserve">     Build together. Win together.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Pr="002E6302">
      <w:rPr>
        <w:noProof/>
        <w:color w:val="5C5E5C" w:themeColor="text1" w:themeTint="BF"/>
      </w:rPr>
      <mc:AlternateContent>
        <mc:Choice Requires="wps">
          <w:drawing>
            <wp:anchor distT="0" distB="0" distL="114300" distR="114300" simplePos="0" relativeHeight="251670016" behindDoc="1" locked="0" layoutInCell="1" allowOverlap="1" wp14:anchorId="700A67BB" wp14:editId="5A3A6F30">
              <wp:simplePos x="0" y="0"/>
              <wp:positionH relativeFrom="page">
                <wp:posOffset>28575</wp:posOffset>
              </wp:positionH>
              <wp:positionV relativeFrom="paragraph">
                <wp:posOffset>199390</wp:posOffset>
              </wp:positionV>
              <wp:extent cx="3019425" cy="290195"/>
              <wp:effectExtent l="0" t="0" r="9525" b="0"/>
              <wp:wrapNone/>
              <wp:docPr id="9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019425" cy="29019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C15613" w14:textId="77777777" w:rsidR="00547260" w:rsidRPr="00547260" w:rsidRDefault="00547260" w:rsidP="00547260">
                          <w:pPr>
                            <w:spacing w:after="0"/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</w:pPr>
                          <w:r w:rsidRPr="00547260"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  <w:t xml:space="preserve">                   </w:t>
                          </w:r>
                          <w:proofErr w:type="gramStart"/>
                          <w:r w:rsidRPr="00547260"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  <w:t>Delhi  |</w:t>
                          </w:r>
                          <w:proofErr w:type="gramEnd"/>
                          <w:r w:rsidRPr="00547260"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  <w:t xml:space="preserve"> Gurgaon  | Mumbai  |  Bengalur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00A67BB" id="_x0000_s1028" style="position:absolute;margin-left:2.25pt;margin-top:15.7pt;width:237.75pt;height:22.85pt;z-index:-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" fillcolor="#f2f2f2 [3212]" stroked="f">
              <v:textbox>
                <w:txbxContent>
                  <w:p w14:paraId="19C15613" w14:textId="77777777" w:rsidR="00547260" w:rsidRPr="00547260" w:rsidRDefault="00547260" w:rsidP="00547260">
                    <w:pPr>
                      <w:spacing w:after="0"/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</w:pPr>
                    <w:r w:rsidRPr="00547260"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  <w:t xml:space="preserve">                   </w:t>
                    </w:r>
                    <w:proofErr w:type="gramStart"/>
                    <w:r w:rsidRPr="00547260"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  <w:t>Delhi  |</w:t>
                    </w:r>
                    <w:proofErr w:type="gramEnd"/>
                    <w:r w:rsidRPr="00547260"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  <w:t xml:space="preserve"> Gurgaon  | Mumbai  |  Bengaluru</w:t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B0D38" w14:textId="77777777" w:rsidR="00A37A4E" w:rsidRDefault="00547260">
    <w:pPr>
      <w:pStyle w:val="Footer"/>
    </w:pPr>
    <w:r w:rsidRPr="00547260">
      <w:rPr>
        <w:noProof/>
      </w:rPr>
      <mc:AlternateContent>
        <mc:Choice Requires="wps">
          <w:drawing>
            <wp:anchor distT="0" distB="0" distL="114300" distR="114300" simplePos="0" relativeHeight="251673088" behindDoc="1" locked="0" layoutInCell="1" allowOverlap="1" wp14:anchorId="51A2726E" wp14:editId="600CC9B0">
              <wp:simplePos x="0" y="0"/>
              <wp:positionH relativeFrom="page">
                <wp:posOffset>0</wp:posOffset>
              </wp:positionH>
              <wp:positionV relativeFrom="paragraph">
                <wp:posOffset>199390</wp:posOffset>
              </wp:positionV>
              <wp:extent cx="3019425" cy="290195"/>
              <wp:effectExtent l="0" t="0" r="9525" b="0"/>
              <wp:wrapNone/>
              <wp:docPr id="1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019425" cy="29019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E0DB" w14:textId="77777777" w:rsidR="00547260" w:rsidRPr="00547260" w:rsidRDefault="00547260" w:rsidP="00547260">
                          <w:pPr>
                            <w:spacing w:after="0"/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</w:pPr>
                          <w:r w:rsidRPr="00547260"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  <w:t xml:space="preserve">                   </w:t>
                          </w:r>
                          <w:proofErr w:type="gramStart"/>
                          <w:r w:rsidRPr="00547260"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  <w:t>Delhi  |</w:t>
                          </w:r>
                          <w:proofErr w:type="gramEnd"/>
                          <w:r w:rsidRPr="00547260">
                            <w:rPr>
                              <w:iCs/>
                              <w:color w:val="5C5E5C" w:themeColor="text1" w:themeTint="BF"/>
                              <w:sz w:val="18"/>
                              <w:szCs w:val="18"/>
                              <w:lang w:val="en-US"/>
                            </w:rPr>
                            <w:t xml:space="preserve"> Gurgaon  | Mumbai  |  Bengalur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1A2726E" id="_x0000_s1030" style="position:absolute;margin-left:0;margin-top:15.7pt;width:237.75pt;height:22.85pt;z-index:-2516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" fillcolor="#f2f2f2 [3212]" stroked="f">
              <v:textbox>
                <w:txbxContent>
                  <w:p w14:paraId="745AE0DB" w14:textId="77777777" w:rsidR="00547260" w:rsidRPr="00547260" w:rsidRDefault="00547260" w:rsidP="00547260">
                    <w:pPr>
                      <w:spacing w:after="0"/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</w:pPr>
                    <w:r w:rsidRPr="00547260"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  <w:t xml:space="preserve">                   </w:t>
                    </w:r>
                    <w:proofErr w:type="gramStart"/>
                    <w:r w:rsidRPr="00547260"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  <w:t>Delhi  |</w:t>
                    </w:r>
                    <w:proofErr w:type="gramEnd"/>
                    <w:r w:rsidRPr="00547260">
                      <w:rPr>
                        <w:iCs/>
                        <w:color w:val="5C5E5C" w:themeColor="text1" w:themeTint="BF"/>
                        <w:sz w:val="18"/>
                        <w:szCs w:val="18"/>
                        <w:lang w:val="en-US"/>
                      </w:rPr>
                      <w:t xml:space="preserve"> Gurgaon  | Mumbai  |  Bengaluru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Pr="00547260">
      <w:rPr>
        <w:noProof/>
      </w:rPr>
      <mc:AlternateContent>
        <mc:Choice Requires="wps">
          <w:drawing>
            <wp:anchor distT="0" distB="0" distL="114300" distR="114300" simplePos="0" relativeHeight="251674112" behindDoc="1" locked="0" layoutInCell="1" allowOverlap="1" wp14:anchorId="65A25C12" wp14:editId="20B31767">
              <wp:simplePos x="0" y="0"/>
              <wp:positionH relativeFrom="page">
                <wp:posOffset>3076575</wp:posOffset>
              </wp:positionH>
              <wp:positionV relativeFrom="paragraph">
                <wp:posOffset>189865</wp:posOffset>
              </wp:positionV>
              <wp:extent cx="4729480" cy="290195"/>
              <wp:effectExtent l="0" t="0" r="0" b="0"/>
              <wp:wrapNone/>
              <wp:docPr id="1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29480" cy="29019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4DDCB" w14:textId="77777777" w:rsidR="00547260" w:rsidRPr="00547260" w:rsidRDefault="00547260" w:rsidP="00547260">
                          <w:pPr>
                            <w:spacing w:after="0"/>
                            <w:ind w:right="840"/>
                            <w:jc w:val="right"/>
                            <w:rPr>
                              <w:iCs/>
                              <w:color w:val="5C5E5C" w:themeColor="text1" w:themeTint="BF"/>
                              <w:sz w:val="20"/>
                              <w:szCs w:val="20"/>
                              <w:lang w:val="en-US"/>
                            </w:rPr>
                          </w:pPr>
                          <w:r w:rsidRPr="00547260">
                            <w:rPr>
                              <w:iCs/>
                              <w:color w:val="5C5E5C" w:themeColor="text1" w:themeTint="BF"/>
                              <w:sz w:val="20"/>
                              <w:szCs w:val="20"/>
                              <w:lang w:val="en-US"/>
                            </w:rPr>
                            <w:t xml:space="preserve">     Build together. Win together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A25C12" id="_x0000_s1031" style="position:absolute;margin-left:242.25pt;margin-top:14.95pt;width:372.4pt;height:22.85pt;z-index:-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" fillcolor="#feefd0 [664]" stroked="f">
              <v:textbox>
                <w:txbxContent>
                  <w:p w14:paraId="5A04DDCB" w14:textId="77777777" w:rsidR="00547260" w:rsidRPr="00547260" w:rsidRDefault="00547260" w:rsidP="00547260">
                    <w:pPr>
                      <w:spacing w:after="0"/>
                      <w:ind w:right="840"/>
                      <w:jc w:val="right"/>
                      <w:rPr>
                        <w:iCs/>
                        <w:color w:val="5C5E5C" w:themeColor="text1" w:themeTint="BF"/>
                        <w:sz w:val="20"/>
                        <w:szCs w:val="20"/>
                        <w:lang w:val="en-US"/>
                      </w:rPr>
                    </w:pPr>
                    <w:r w:rsidRPr="00547260">
                      <w:rPr>
                        <w:iCs/>
                        <w:color w:val="5C5E5C" w:themeColor="text1" w:themeTint="BF"/>
                        <w:sz w:val="20"/>
                        <w:szCs w:val="20"/>
                        <w:lang w:val="en-US"/>
                      </w:rPr>
                      <w:t xml:space="preserve">     Build together. Win together.</w:t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EC2C0" w14:textId="77777777" w:rsidR="00CA1B88" w:rsidRDefault="00CA1B88">
      <w:r>
        <w:separator/>
      </w:r>
    </w:p>
  </w:footnote>
  <w:footnote w:type="continuationSeparator" w:id="0">
    <w:p w14:paraId="7C8BBE87" w14:textId="77777777" w:rsidR="00CA1B88" w:rsidRDefault="00CA1B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72723" w14:textId="77777777" w:rsidR="00043D21" w:rsidRDefault="00043D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D9BC4" w14:textId="77777777" w:rsidR="00387652" w:rsidRDefault="006B1A90">
    <w:pPr>
      <w:pStyle w:val="Header"/>
    </w:pPr>
    <w:r>
      <w:rPr>
        <w:noProof/>
      </w:rPr>
      <w:drawing>
        <wp:anchor distT="0" distB="0" distL="114300" distR="114300" simplePos="0" relativeHeight="251676160" behindDoc="0" locked="0" layoutInCell="1" allowOverlap="1" wp14:anchorId="20631ABC" wp14:editId="15056C00">
          <wp:simplePos x="0" y="0"/>
          <wp:positionH relativeFrom="column">
            <wp:posOffset>-228600</wp:posOffset>
          </wp:positionH>
          <wp:positionV relativeFrom="paragraph">
            <wp:posOffset>-457200</wp:posOffset>
          </wp:positionV>
          <wp:extent cx="1655877" cy="440055"/>
          <wp:effectExtent l="0" t="0" r="1905" b="0"/>
          <wp:wrapNone/>
          <wp:docPr id="2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5877" cy="440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7652" w:rsidRPr="00387652">
      <w:rPr>
        <w:noProof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0C0CFD57" wp14:editId="695FB511">
              <wp:simplePos x="0" y="0"/>
              <wp:positionH relativeFrom="page">
                <wp:posOffset>2695575</wp:posOffset>
              </wp:positionH>
              <wp:positionV relativeFrom="paragraph">
                <wp:posOffset>-733425</wp:posOffset>
              </wp:positionV>
              <wp:extent cx="5072380" cy="1019175"/>
              <wp:effectExtent l="0" t="0" r="0" b="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072380" cy="101917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957D5F" w14:textId="77777777" w:rsidR="00387652" w:rsidRPr="00267E81" w:rsidRDefault="00387652" w:rsidP="00387652">
                          <w:pPr>
                            <w:tabs>
                              <w:tab w:val="left" w:pos="5940"/>
                            </w:tabs>
                            <w:autoSpaceDE w:val="0"/>
                            <w:autoSpaceDN w:val="0"/>
                            <w:adjustRightInd w:val="0"/>
                            <w:rPr>
                              <w:rFonts w:ascii="Calibri Light" w:hAnsi="Calibri Light" w:cs="Scala-Regular"/>
                              <w:sz w:val="18"/>
                              <w:szCs w:val="18"/>
                              <w:lang w:eastAsia="zh-C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0CFD57" id="Rectangle 5" o:spid="_x0000_s1026" style="position:absolute;margin-left:212.25pt;margin-top:-57.75pt;width:399.4pt;height:80.25pt;z-index: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" fillcolor="#feefd0 [664]" stroked="f">
              <v:textbox>
                <w:txbxContent>
                  <w:p w14:paraId="11957D5F" w14:textId="77777777" w:rsidR="00387652" w:rsidRPr="00267E81" w:rsidRDefault="00387652" w:rsidP="00387652">
                    <w:pPr>
                      <w:tabs>
                        <w:tab w:val="left" w:pos="5940"/>
                      </w:tabs>
                      <w:autoSpaceDE w:val="0"/>
                      <w:autoSpaceDN w:val="0"/>
                      <w:adjustRightInd w:val="0"/>
                      <w:rPr>
                        <w:rFonts w:ascii="Calibri Light" w:hAnsi="Calibri Light" w:cs="Scala-Regular"/>
                        <w:sz w:val="18"/>
                        <w:szCs w:val="18"/>
                        <w:lang w:eastAsia="zh-CN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387652" w:rsidRPr="00387652"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17B22B70" wp14:editId="29392E7F">
              <wp:simplePos x="0" y="0"/>
              <wp:positionH relativeFrom="page">
                <wp:posOffset>0</wp:posOffset>
              </wp:positionH>
              <wp:positionV relativeFrom="paragraph">
                <wp:posOffset>-733425</wp:posOffset>
              </wp:positionV>
              <wp:extent cx="2667000" cy="1019175"/>
              <wp:effectExtent l="0" t="0" r="0" b="0"/>
              <wp:wrapNone/>
              <wp:docPr id="1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67000" cy="10191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551E42" id="Rectangle 5" o:spid="_x0000_s1026" style="position:absolute;margin-left:0;margin-top:-57.75pt;width:210pt;height:80.25pt;z-index: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" fillcolor="#f2f2f2 [3212]" stroked="f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13FD5" w14:textId="77777777" w:rsidR="00442536" w:rsidRPr="000738B5" w:rsidRDefault="006B1A90" w:rsidP="00D537A5">
    <w:pPr>
      <w:tabs>
        <w:tab w:val="left" w:pos="750"/>
        <w:tab w:val="left" w:pos="3160"/>
        <w:tab w:val="left" w:pos="5940"/>
      </w:tabs>
      <w:autoSpaceDE w:val="0"/>
      <w:autoSpaceDN w:val="0"/>
      <w:adjustRightInd w:val="0"/>
      <w:rPr>
        <w:rFonts w:ascii="Calibri Light" w:hAnsi="Calibri Light" w:cs="Scala-Regular"/>
        <w:sz w:val="18"/>
        <w:szCs w:val="18"/>
        <w:lang w:eastAsia="zh-CN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0EC860D4" wp14:editId="38375712">
          <wp:simplePos x="0" y="0"/>
          <wp:positionH relativeFrom="column">
            <wp:posOffset>-169545</wp:posOffset>
          </wp:positionH>
          <wp:positionV relativeFrom="paragraph">
            <wp:posOffset>-474345</wp:posOffset>
          </wp:positionV>
          <wp:extent cx="1655877" cy="440055"/>
          <wp:effectExtent l="0" t="0" r="1905" b="0"/>
          <wp:wrapNone/>
          <wp:docPr id="15" name="Picture 15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5877" cy="440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37A5">
      <w:rPr>
        <w:noProof/>
      </w:rPr>
      <mc:AlternateContent>
        <mc:Choice Requires="wps">
          <w:drawing>
            <wp:anchor distT="0" distB="0" distL="114300" distR="114300" simplePos="0" relativeHeight="251654653" behindDoc="0" locked="0" layoutInCell="1" allowOverlap="1" wp14:anchorId="3E140DE7" wp14:editId="226631E2">
              <wp:simplePos x="0" y="0"/>
              <wp:positionH relativeFrom="page">
                <wp:posOffset>0</wp:posOffset>
              </wp:positionH>
              <wp:positionV relativeFrom="paragraph">
                <wp:posOffset>-781050</wp:posOffset>
              </wp:positionV>
              <wp:extent cx="2667000" cy="1019175"/>
              <wp:effectExtent l="0" t="0" r="0" b="0"/>
              <wp:wrapNone/>
              <wp:docPr id="7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67000" cy="10191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78FA6E" id="Rectangle 5" o:spid="_x0000_s1026" style="position:absolute;margin-left:0;margin-top:-61.5pt;width:210pt;height:80.25pt;z-index:2516546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" fillcolor="#f2f2f2 [3212]" stroked="f">
              <w10:wrap anchorx="page"/>
            </v:rect>
          </w:pict>
        </mc:Fallback>
      </mc:AlternateContent>
    </w:r>
    <w:r w:rsidR="00D537A5"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5947235" wp14:editId="6AEE438D">
              <wp:simplePos x="0" y="0"/>
              <wp:positionH relativeFrom="page">
                <wp:posOffset>2695575</wp:posOffset>
              </wp:positionH>
              <wp:positionV relativeFrom="paragraph">
                <wp:posOffset>-781050</wp:posOffset>
              </wp:positionV>
              <wp:extent cx="5072380" cy="1019175"/>
              <wp:effectExtent l="0" t="0" r="0" b="0"/>
              <wp:wrapNone/>
              <wp:docPr id="8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072380" cy="101917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1E2287" w14:textId="77777777" w:rsidR="00F86BF4" w:rsidRPr="00267E81" w:rsidRDefault="00F86BF4" w:rsidP="004B7D39">
                          <w:pPr>
                            <w:tabs>
                              <w:tab w:val="left" w:pos="5940"/>
                            </w:tabs>
                            <w:autoSpaceDE w:val="0"/>
                            <w:autoSpaceDN w:val="0"/>
                            <w:adjustRightInd w:val="0"/>
                            <w:rPr>
                              <w:rFonts w:ascii="Calibri Light" w:hAnsi="Calibri Light" w:cs="Scala-Regular"/>
                              <w:sz w:val="18"/>
                              <w:szCs w:val="18"/>
                              <w:lang w:eastAsia="zh-C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5947235" id="_x0000_s1029" style="position:absolute;margin-left:212.25pt;margin-top:-61.5pt;width:399.4pt;height:80.2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" fillcolor="#feefd0 [664]" stroked="f">
              <v:textbox>
                <w:txbxContent>
                  <w:p w14:paraId="601E2287" w14:textId="77777777" w:rsidR="00F86BF4" w:rsidRPr="00267E81" w:rsidRDefault="00F86BF4" w:rsidP="004B7D39">
                    <w:pPr>
                      <w:tabs>
                        <w:tab w:val="left" w:pos="5940"/>
                      </w:tabs>
                      <w:autoSpaceDE w:val="0"/>
                      <w:autoSpaceDN w:val="0"/>
                      <w:adjustRightInd w:val="0"/>
                      <w:rPr>
                        <w:rFonts w:ascii="Calibri Light" w:hAnsi="Calibri Light" w:cs="Scala-Regular"/>
                        <w:sz w:val="18"/>
                        <w:szCs w:val="18"/>
                        <w:lang w:eastAsia="zh-CN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784BB4">
      <w:rPr>
        <w:rFonts w:ascii="Calibri Light" w:hAnsi="Calibri Light" w:cs="Scala-Regular"/>
        <w:b/>
        <w:sz w:val="18"/>
        <w:szCs w:val="18"/>
        <w:lang w:eastAsia="zh-CN"/>
      </w:rPr>
      <w:t xml:space="preserve">                                                        </w:t>
    </w:r>
    <w:r w:rsidR="000738B5">
      <w:rPr>
        <w:rFonts w:ascii="Calibri Light" w:hAnsi="Calibri Light" w:cs="Scala-Regular"/>
        <w:b/>
        <w:sz w:val="18"/>
        <w:szCs w:val="18"/>
        <w:lang w:eastAsia="zh-CN"/>
      </w:rPr>
      <w:tab/>
    </w:r>
    <w:r w:rsidR="00784BB4">
      <w:rPr>
        <w:rFonts w:ascii="Calibri Light" w:hAnsi="Calibri Light" w:cs="Scala-Regular"/>
        <w:b/>
        <w:sz w:val="18"/>
        <w:szCs w:val="18"/>
        <w:lang w:eastAsia="zh-CN"/>
      </w:rPr>
      <w:tab/>
    </w:r>
    <w:r w:rsidR="00784BB4">
      <w:rPr>
        <w:rFonts w:ascii="Calibri Light" w:hAnsi="Calibri Light" w:cs="Scala-Regular"/>
        <w:b/>
        <w:sz w:val="18"/>
        <w:szCs w:val="18"/>
        <w:lang w:eastAsia="zh-CN"/>
      </w:rPr>
      <w:tab/>
    </w:r>
    <w:r w:rsidR="000738B5">
      <w:rPr>
        <w:rFonts w:ascii="Calibri Light" w:hAnsi="Calibri Light" w:cs="Scala-Regular"/>
        <w:b/>
        <w:sz w:val="18"/>
        <w:szCs w:val="18"/>
        <w:lang w:eastAsia="zh-CN"/>
      </w:rPr>
      <w:tab/>
    </w:r>
    <w:r w:rsidR="000738B5">
      <w:rPr>
        <w:rFonts w:ascii="Calibri Light" w:hAnsi="Calibri Light" w:cs="Scala-Regular"/>
        <w:b/>
        <w:sz w:val="18"/>
        <w:szCs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443AA"/>
    <w:multiLevelType w:val="hybridMultilevel"/>
    <w:tmpl w:val="2DA0CC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812AE"/>
    <w:multiLevelType w:val="hybridMultilevel"/>
    <w:tmpl w:val="9C26C6D4"/>
    <w:lvl w:ilvl="0" w:tplc="E820C7C0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sz w:val="21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7794C43"/>
    <w:multiLevelType w:val="hybridMultilevel"/>
    <w:tmpl w:val="FC366B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55E13"/>
    <w:multiLevelType w:val="hybridMultilevel"/>
    <w:tmpl w:val="8098D0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36FD6"/>
    <w:multiLevelType w:val="hybridMultilevel"/>
    <w:tmpl w:val="84B6DE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A0B15"/>
    <w:multiLevelType w:val="hybridMultilevel"/>
    <w:tmpl w:val="2A1A6A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2476B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C7DE3"/>
    <w:multiLevelType w:val="hybridMultilevel"/>
    <w:tmpl w:val="56BCE6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A469D"/>
    <w:multiLevelType w:val="multilevel"/>
    <w:tmpl w:val="17FC6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6B38C6"/>
    <w:multiLevelType w:val="hybridMultilevel"/>
    <w:tmpl w:val="E67A61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B25D5"/>
    <w:multiLevelType w:val="multilevel"/>
    <w:tmpl w:val="17FC6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D50934"/>
    <w:multiLevelType w:val="hybridMultilevel"/>
    <w:tmpl w:val="22C085D0"/>
    <w:lvl w:ilvl="0" w:tplc="DE90EE94">
      <w:start w:val="1"/>
      <w:numFmt w:val="lowerLetter"/>
      <w:lvlText w:val="%1)"/>
      <w:lvlJc w:val="left"/>
      <w:pPr>
        <w:ind w:left="720" w:hanging="360"/>
      </w:pPr>
      <w:rPr>
        <w:rFonts w:hint="default"/>
        <w:color w:val="272827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5331D1"/>
    <w:multiLevelType w:val="hybridMultilevel"/>
    <w:tmpl w:val="197CED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833C5C"/>
    <w:multiLevelType w:val="hybridMultilevel"/>
    <w:tmpl w:val="5A06F5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3E4635"/>
    <w:multiLevelType w:val="multilevel"/>
    <w:tmpl w:val="17FC6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A35E3E"/>
    <w:multiLevelType w:val="hybridMultilevel"/>
    <w:tmpl w:val="98764F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FD940D5"/>
    <w:multiLevelType w:val="hybridMultilevel"/>
    <w:tmpl w:val="DC58A7E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6D41D0A"/>
    <w:multiLevelType w:val="hybridMultilevel"/>
    <w:tmpl w:val="E67A61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29A08D"/>
    <w:multiLevelType w:val="hybridMultilevel"/>
    <w:tmpl w:val="A67BC4E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EA15B47"/>
    <w:multiLevelType w:val="multilevel"/>
    <w:tmpl w:val="17FC6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9B0C86"/>
    <w:multiLevelType w:val="multilevel"/>
    <w:tmpl w:val="17FC6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503841"/>
    <w:multiLevelType w:val="hybridMultilevel"/>
    <w:tmpl w:val="8A84770A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D173027"/>
    <w:multiLevelType w:val="hybridMultilevel"/>
    <w:tmpl w:val="10E0A4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6"/>
  </w:num>
  <w:num w:numId="4">
    <w:abstractNumId w:val="12"/>
  </w:num>
  <w:num w:numId="5">
    <w:abstractNumId w:val="15"/>
  </w:num>
  <w:num w:numId="6">
    <w:abstractNumId w:val="8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2"/>
  </w:num>
  <w:num w:numId="10">
    <w:abstractNumId w:val="10"/>
  </w:num>
  <w:num w:numId="11">
    <w:abstractNumId w:val="18"/>
  </w:num>
  <w:num w:numId="12">
    <w:abstractNumId w:val="7"/>
  </w:num>
  <w:num w:numId="13">
    <w:abstractNumId w:val="19"/>
  </w:num>
  <w:num w:numId="14">
    <w:abstractNumId w:val="17"/>
  </w:num>
  <w:num w:numId="15">
    <w:abstractNumId w:val="13"/>
  </w:num>
  <w:num w:numId="16">
    <w:abstractNumId w:val="1"/>
  </w:num>
  <w:num w:numId="17">
    <w:abstractNumId w:val="3"/>
  </w:num>
  <w:num w:numId="18">
    <w:abstractNumId w:val="21"/>
  </w:num>
  <w:num w:numId="19">
    <w:abstractNumId w:val="0"/>
  </w:num>
  <w:num w:numId="20">
    <w:abstractNumId w:val="14"/>
  </w:num>
  <w:num w:numId="21">
    <w:abstractNumId w:val="4"/>
  </w:num>
  <w:num w:numId="22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NDQxNjawMLcwNjVX0lEKTi0uzszPAykwNKwFADrS+UotAAAA"/>
  </w:docVars>
  <w:rsids>
    <w:rsidRoot w:val="00594012"/>
    <w:rsid w:val="000124F2"/>
    <w:rsid w:val="00014591"/>
    <w:rsid w:val="00024251"/>
    <w:rsid w:val="00026591"/>
    <w:rsid w:val="00030CE8"/>
    <w:rsid w:val="00031777"/>
    <w:rsid w:val="000321CF"/>
    <w:rsid w:val="000357F5"/>
    <w:rsid w:val="0003751A"/>
    <w:rsid w:val="0003768E"/>
    <w:rsid w:val="00040DEB"/>
    <w:rsid w:val="00043D21"/>
    <w:rsid w:val="00044394"/>
    <w:rsid w:val="00045D10"/>
    <w:rsid w:val="00046206"/>
    <w:rsid w:val="00055F59"/>
    <w:rsid w:val="0005762B"/>
    <w:rsid w:val="00070D73"/>
    <w:rsid w:val="000738B5"/>
    <w:rsid w:val="00074025"/>
    <w:rsid w:val="0007702D"/>
    <w:rsid w:val="000806C2"/>
    <w:rsid w:val="0008538B"/>
    <w:rsid w:val="00096031"/>
    <w:rsid w:val="000A3AC5"/>
    <w:rsid w:val="000C6ADE"/>
    <w:rsid w:val="000D3235"/>
    <w:rsid w:val="000E496E"/>
    <w:rsid w:val="000E7EEF"/>
    <w:rsid w:val="000E7F2C"/>
    <w:rsid w:val="000F66B4"/>
    <w:rsid w:val="000F7F91"/>
    <w:rsid w:val="00105310"/>
    <w:rsid w:val="001152A1"/>
    <w:rsid w:val="001166AD"/>
    <w:rsid w:val="00117FF5"/>
    <w:rsid w:val="00131DED"/>
    <w:rsid w:val="00146DDE"/>
    <w:rsid w:val="00157C2A"/>
    <w:rsid w:val="00166D9D"/>
    <w:rsid w:val="00174EDA"/>
    <w:rsid w:val="00184806"/>
    <w:rsid w:val="00192B58"/>
    <w:rsid w:val="001976D4"/>
    <w:rsid w:val="001979B5"/>
    <w:rsid w:val="001A2474"/>
    <w:rsid w:val="001A3140"/>
    <w:rsid w:val="001A3869"/>
    <w:rsid w:val="001A3F9E"/>
    <w:rsid w:val="001B1203"/>
    <w:rsid w:val="001B3EC2"/>
    <w:rsid w:val="001B60D1"/>
    <w:rsid w:val="001C1AFE"/>
    <w:rsid w:val="001C1E91"/>
    <w:rsid w:val="001C594E"/>
    <w:rsid w:val="001D1719"/>
    <w:rsid w:val="001D17F3"/>
    <w:rsid w:val="001D34A1"/>
    <w:rsid w:val="001D6A3E"/>
    <w:rsid w:val="001E4551"/>
    <w:rsid w:val="001E5121"/>
    <w:rsid w:val="001E6AF4"/>
    <w:rsid w:val="001F1879"/>
    <w:rsid w:val="001F1B5C"/>
    <w:rsid w:val="001F3201"/>
    <w:rsid w:val="001F5FC9"/>
    <w:rsid w:val="00210E76"/>
    <w:rsid w:val="00210FC7"/>
    <w:rsid w:val="002225BA"/>
    <w:rsid w:val="002372A3"/>
    <w:rsid w:val="00240AFE"/>
    <w:rsid w:val="00242464"/>
    <w:rsid w:val="002441FC"/>
    <w:rsid w:val="0025208B"/>
    <w:rsid w:val="002529FD"/>
    <w:rsid w:val="00256127"/>
    <w:rsid w:val="00267E81"/>
    <w:rsid w:val="0027350D"/>
    <w:rsid w:val="00275757"/>
    <w:rsid w:val="00280596"/>
    <w:rsid w:val="002870CF"/>
    <w:rsid w:val="00296139"/>
    <w:rsid w:val="002A0043"/>
    <w:rsid w:val="002A6295"/>
    <w:rsid w:val="002C1C10"/>
    <w:rsid w:val="002D0AEF"/>
    <w:rsid w:val="002D6D68"/>
    <w:rsid w:val="002E58F4"/>
    <w:rsid w:val="002E6302"/>
    <w:rsid w:val="002F1BA0"/>
    <w:rsid w:val="002F2FE0"/>
    <w:rsid w:val="002F60BF"/>
    <w:rsid w:val="002F6EB7"/>
    <w:rsid w:val="0030016C"/>
    <w:rsid w:val="00301904"/>
    <w:rsid w:val="00301A6D"/>
    <w:rsid w:val="00302F11"/>
    <w:rsid w:val="00312373"/>
    <w:rsid w:val="00314BD5"/>
    <w:rsid w:val="00315001"/>
    <w:rsid w:val="003163C7"/>
    <w:rsid w:val="00322F3C"/>
    <w:rsid w:val="00323138"/>
    <w:rsid w:val="003256E9"/>
    <w:rsid w:val="003259C7"/>
    <w:rsid w:val="00325B06"/>
    <w:rsid w:val="00341276"/>
    <w:rsid w:val="00347040"/>
    <w:rsid w:val="003534BF"/>
    <w:rsid w:val="0035476B"/>
    <w:rsid w:val="003556C7"/>
    <w:rsid w:val="003702CF"/>
    <w:rsid w:val="00384841"/>
    <w:rsid w:val="003853F2"/>
    <w:rsid w:val="0038623E"/>
    <w:rsid w:val="00387652"/>
    <w:rsid w:val="003A3070"/>
    <w:rsid w:val="003A7FA8"/>
    <w:rsid w:val="003B0320"/>
    <w:rsid w:val="003B5FD8"/>
    <w:rsid w:val="003B613A"/>
    <w:rsid w:val="003C3416"/>
    <w:rsid w:val="003D2240"/>
    <w:rsid w:val="003D5ADD"/>
    <w:rsid w:val="003E6439"/>
    <w:rsid w:val="003F24D9"/>
    <w:rsid w:val="00407FE6"/>
    <w:rsid w:val="004107B8"/>
    <w:rsid w:val="004143BD"/>
    <w:rsid w:val="00415FFE"/>
    <w:rsid w:val="004203BB"/>
    <w:rsid w:val="00425834"/>
    <w:rsid w:val="00425A9E"/>
    <w:rsid w:val="00427C50"/>
    <w:rsid w:val="004363F7"/>
    <w:rsid w:val="00442536"/>
    <w:rsid w:val="00445C6D"/>
    <w:rsid w:val="00453A60"/>
    <w:rsid w:val="00460D09"/>
    <w:rsid w:val="0046322C"/>
    <w:rsid w:val="0046529C"/>
    <w:rsid w:val="0048259A"/>
    <w:rsid w:val="00484462"/>
    <w:rsid w:val="004857AE"/>
    <w:rsid w:val="004B47D2"/>
    <w:rsid w:val="004B7D39"/>
    <w:rsid w:val="004C2C31"/>
    <w:rsid w:val="004C5360"/>
    <w:rsid w:val="004D0BD0"/>
    <w:rsid w:val="004D2FDA"/>
    <w:rsid w:val="004D3B8C"/>
    <w:rsid w:val="004D60DC"/>
    <w:rsid w:val="004E24A0"/>
    <w:rsid w:val="004E2C0D"/>
    <w:rsid w:val="004F222D"/>
    <w:rsid w:val="00500EDA"/>
    <w:rsid w:val="005032BD"/>
    <w:rsid w:val="00505A6B"/>
    <w:rsid w:val="00512D9E"/>
    <w:rsid w:val="00520D62"/>
    <w:rsid w:val="0052180E"/>
    <w:rsid w:val="00522938"/>
    <w:rsid w:val="00524F9A"/>
    <w:rsid w:val="00534181"/>
    <w:rsid w:val="00544895"/>
    <w:rsid w:val="00547260"/>
    <w:rsid w:val="005661DD"/>
    <w:rsid w:val="00574D31"/>
    <w:rsid w:val="005810D6"/>
    <w:rsid w:val="00587830"/>
    <w:rsid w:val="0059072B"/>
    <w:rsid w:val="005907F7"/>
    <w:rsid w:val="00594012"/>
    <w:rsid w:val="005A0014"/>
    <w:rsid w:val="005A077E"/>
    <w:rsid w:val="005A229C"/>
    <w:rsid w:val="005C09D2"/>
    <w:rsid w:val="005D0DAE"/>
    <w:rsid w:val="005D0FD7"/>
    <w:rsid w:val="005D1261"/>
    <w:rsid w:val="005D51FB"/>
    <w:rsid w:val="005D73BA"/>
    <w:rsid w:val="005E182E"/>
    <w:rsid w:val="005E1EC0"/>
    <w:rsid w:val="005F0141"/>
    <w:rsid w:val="005F3C8F"/>
    <w:rsid w:val="005F5825"/>
    <w:rsid w:val="006013C2"/>
    <w:rsid w:val="006037A8"/>
    <w:rsid w:val="00603DC0"/>
    <w:rsid w:val="00607FC8"/>
    <w:rsid w:val="00611339"/>
    <w:rsid w:val="00614CB1"/>
    <w:rsid w:val="006238FB"/>
    <w:rsid w:val="00624464"/>
    <w:rsid w:val="0062600F"/>
    <w:rsid w:val="00630CB1"/>
    <w:rsid w:val="0064159C"/>
    <w:rsid w:val="00642381"/>
    <w:rsid w:val="00644138"/>
    <w:rsid w:val="00647787"/>
    <w:rsid w:val="006519AF"/>
    <w:rsid w:val="0065613B"/>
    <w:rsid w:val="00660AEA"/>
    <w:rsid w:val="00680408"/>
    <w:rsid w:val="00684FCD"/>
    <w:rsid w:val="00691C1A"/>
    <w:rsid w:val="006A163A"/>
    <w:rsid w:val="006A24F6"/>
    <w:rsid w:val="006A3E77"/>
    <w:rsid w:val="006A55EE"/>
    <w:rsid w:val="006B1A90"/>
    <w:rsid w:val="006B4E77"/>
    <w:rsid w:val="006B61F4"/>
    <w:rsid w:val="006B6CCC"/>
    <w:rsid w:val="006C3BDB"/>
    <w:rsid w:val="006C5365"/>
    <w:rsid w:val="006D5969"/>
    <w:rsid w:val="006F1B37"/>
    <w:rsid w:val="006F51B2"/>
    <w:rsid w:val="007059DD"/>
    <w:rsid w:val="00705BC0"/>
    <w:rsid w:val="00710FF8"/>
    <w:rsid w:val="00722529"/>
    <w:rsid w:val="007262FE"/>
    <w:rsid w:val="00727C01"/>
    <w:rsid w:val="007313BC"/>
    <w:rsid w:val="00734254"/>
    <w:rsid w:val="0073550F"/>
    <w:rsid w:val="00737256"/>
    <w:rsid w:val="00741660"/>
    <w:rsid w:val="00743929"/>
    <w:rsid w:val="0074564B"/>
    <w:rsid w:val="00747324"/>
    <w:rsid w:val="00750F9A"/>
    <w:rsid w:val="0075246E"/>
    <w:rsid w:val="007533EB"/>
    <w:rsid w:val="00766421"/>
    <w:rsid w:val="00766483"/>
    <w:rsid w:val="0076710E"/>
    <w:rsid w:val="00777072"/>
    <w:rsid w:val="00784BB4"/>
    <w:rsid w:val="00796766"/>
    <w:rsid w:val="007B1AF2"/>
    <w:rsid w:val="007B2F74"/>
    <w:rsid w:val="007C25E1"/>
    <w:rsid w:val="007C42A8"/>
    <w:rsid w:val="007C4966"/>
    <w:rsid w:val="007D027A"/>
    <w:rsid w:val="007D2246"/>
    <w:rsid w:val="007E6849"/>
    <w:rsid w:val="007F469D"/>
    <w:rsid w:val="007F6CA0"/>
    <w:rsid w:val="00805A99"/>
    <w:rsid w:val="00811EA5"/>
    <w:rsid w:val="0081281C"/>
    <w:rsid w:val="00816763"/>
    <w:rsid w:val="00817EFA"/>
    <w:rsid w:val="00825A29"/>
    <w:rsid w:val="00831CDD"/>
    <w:rsid w:val="00836726"/>
    <w:rsid w:val="00837D5F"/>
    <w:rsid w:val="00842351"/>
    <w:rsid w:val="0085544C"/>
    <w:rsid w:val="008655E8"/>
    <w:rsid w:val="008728DB"/>
    <w:rsid w:val="00873260"/>
    <w:rsid w:val="00877AF0"/>
    <w:rsid w:val="0089278E"/>
    <w:rsid w:val="00894515"/>
    <w:rsid w:val="008A372A"/>
    <w:rsid w:val="008A51B0"/>
    <w:rsid w:val="008A7EF4"/>
    <w:rsid w:val="008B0B6B"/>
    <w:rsid w:val="008B2C17"/>
    <w:rsid w:val="008C11AD"/>
    <w:rsid w:val="008C13FC"/>
    <w:rsid w:val="008C74B5"/>
    <w:rsid w:val="008C759D"/>
    <w:rsid w:val="008D0453"/>
    <w:rsid w:val="008D17CF"/>
    <w:rsid w:val="008D298E"/>
    <w:rsid w:val="008E1893"/>
    <w:rsid w:val="008E4993"/>
    <w:rsid w:val="008E748E"/>
    <w:rsid w:val="008F7C27"/>
    <w:rsid w:val="0090333A"/>
    <w:rsid w:val="00906AA2"/>
    <w:rsid w:val="009127F9"/>
    <w:rsid w:val="00933CEC"/>
    <w:rsid w:val="00940948"/>
    <w:rsid w:val="009451AB"/>
    <w:rsid w:val="00947B66"/>
    <w:rsid w:val="00965670"/>
    <w:rsid w:val="00967887"/>
    <w:rsid w:val="00971366"/>
    <w:rsid w:val="00977DA4"/>
    <w:rsid w:val="00980F49"/>
    <w:rsid w:val="0098242E"/>
    <w:rsid w:val="009858A0"/>
    <w:rsid w:val="00986BBD"/>
    <w:rsid w:val="0099433B"/>
    <w:rsid w:val="009A090F"/>
    <w:rsid w:val="009B6F7A"/>
    <w:rsid w:val="009C2BF2"/>
    <w:rsid w:val="009C304C"/>
    <w:rsid w:val="009C736B"/>
    <w:rsid w:val="009D05F9"/>
    <w:rsid w:val="009D710C"/>
    <w:rsid w:val="009E15E2"/>
    <w:rsid w:val="009E2E4A"/>
    <w:rsid w:val="009F12C3"/>
    <w:rsid w:val="009F527B"/>
    <w:rsid w:val="00A06339"/>
    <w:rsid w:val="00A065C6"/>
    <w:rsid w:val="00A103DC"/>
    <w:rsid w:val="00A14EAC"/>
    <w:rsid w:val="00A2087A"/>
    <w:rsid w:val="00A2120D"/>
    <w:rsid w:val="00A22884"/>
    <w:rsid w:val="00A271F9"/>
    <w:rsid w:val="00A27634"/>
    <w:rsid w:val="00A31A88"/>
    <w:rsid w:val="00A3363F"/>
    <w:rsid w:val="00A368E9"/>
    <w:rsid w:val="00A37A4E"/>
    <w:rsid w:val="00A6004D"/>
    <w:rsid w:val="00A60E07"/>
    <w:rsid w:val="00A622C6"/>
    <w:rsid w:val="00A70C7B"/>
    <w:rsid w:val="00A71B8B"/>
    <w:rsid w:val="00A74CFD"/>
    <w:rsid w:val="00A76C7E"/>
    <w:rsid w:val="00A83CE4"/>
    <w:rsid w:val="00A94712"/>
    <w:rsid w:val="00A94E84"/>
    <w:rsid w:val="00AA2A6F"/>
    <w:rsid w:val="00AA37DE"/>
    <w:rsid w:val="00AA7991"/>
    <w:rsid w:val="00AD21A8"/>
    <w:rsid w:val="00AD21CE"/>
    <w:rsid w:val="00AD4596"/>
    <w:rsid w:val="00AE1CD1"/>
    <w:rsid w:val="00AE4D88"/>
    <w:rsid w:val="00AE5CB0"/>
    <w:rsid w:val="00AF08A1"/>
    <w:rsid w:val="00AF3354"/>
    <w:rsid w:val="00AF3D3D"/>
    <w:rsid w:val="00AF7887"/>
    <w:rsid w:val="00B12029"/>
    <w:rsid w:val="00B1423C"/>
    <w:rsid w:val="00B14BB8"/>
    <w:rsid w:val="00B2024C"/>
    <w:rsid w:val="00B21618"/>
    <w:rsid w:val="00B23B44"/>
    <w:rsid w:val="00B3148F"/>
    <w:rsid w:val="00B50405"/>
    <w:rsid w:val="00B5266A"/>
    <w:rsid w:val="00B5556B"/>
    <w:rsid w:val="00B804BA"/>
    <w:rsid w:val="00B80AF8"/>
    <w:rsid w:val="00B82FF6"/>
    <w:rsid w:val="00BA1A83"/>
    <w:rsid w:val="00BA32E1"/>
    <w:rsid w:val="00BA4E35"/>
    <w:rsid w:val="00BA5F42"/>
    <w:rsid w:val="00BD24A4"/>
    <w:rsid w:val="00BD5EE7"/>
    <w:rsid w:val="00BE3EBC"/>
    <w:rsid w:val="00BE4E94"/>
    <w:rsid w:val="00C15835"/>
    <w:rsid w:val="00C176C1"/>
    <w:rsid w:val="00C17803"/>
    <w:rsid w:val="00C206CB"/>
    <w:rsid w:val="00C22A19"/>
    <w:rsid w:val="00C408B8"/>
    <w:rsid w:val="00C41774"/>
    <w:rsid w:val="00C41904"/>
    <w:rsid w:val="00C46942"/>
    <w:rsid w:val="00C540F1"/>
    <w:rsid w:val="00C55690"/>
    <w:rsid w:val="00C619CE"/>
    <w:rsid w:val="00C622A7"/>
    <w:rsid w:val="00C63A7A"/>
    <w:rsid w:val="00C81BDF"/>
    <w:rsid w:val="00C925DC"/>
    <w:rsid w:val="00CA1B88"/>
    <w:rsid w:val="00CA3D7B"/>
    <w:rsid w:val="00CB2889"/>
    <w:rsid w:val="00CB2984"/>
    <w:rsid w:val="00CC6240"/>
    <w:rsid w:val="00CC66E1"/>
    <w:rsid w:val="00CD4B24"/>
    <w:rsid w:val="00CE0D03"/>
    <w:rsid w:val="00CE20E1"/>
    <w:rsid w:val="00CF5C3D"/>
    <w:rsid w:val="00D17FC5"/>
    <w:rsid w:val="00D252FE"/>
    <w:rsid w:val="00D319DB"/>
    <w:rsid w:val="00D45B13"/>
    <w:rsid w:val="00D537A5"/>
    <w:rsid w:val="00D56FE1"/>
    <w:rsid w:val="00D62950"/>
    <w:rsid w:val="00D67A80"/>
    <w:rsid w:val="00D716EE"/>
    <w:rsid w:val="00D757D3"/>
    <w:rsid w:val="00D763CB"/>
    <w:rsid w:val="00D840F8"/>
    <w:rsid w:val="00D915D8"/>
    <w:rsid w:val="00D95B3B"/>
    <w:rsid w:val="00DB097A"/>
    <w:rsid w:val="00DB4896"/>
    <w:rsid w:val="00DB6412"/>
    <w:rsid w:val="00DC1FC6"/>
    <w:rsid w:val="00DC51E2"/>
    <w:rsid w:val="00DC6CC2"/>
    <w:rsid w:val="00DD722A"/>
    <w:rsid w:val="00DE3AB8"/>
    <w:rsid w:val="00DF15A1"/>
    <w:rsid w:val="00DF1D91"/>
    <w:rsid w:val="00E17AB6"/>
    <w:rsid w:val="00E257E6"/>
    <w:rsid w:val="00E25DBD"/>
    <w:rsid w:val="00E3244D"/>
    <w:rsid w:val="00E37066"/>
    <w:rsid w:val="00E37C72"/>
    <w:rsid w:val="00E45F42"/>
    <w:rsid w:val="00E51092"/>
    <w:rsid w:val="00E5329B"/>
    <w:rsid w:val="00E554E7"/>
    <w:rsid w:val="00E70488"/>
    <w:rsid w:val="00E76226"/>
    <w:rsid w:val="00E803AC"/>
    <w:rsid w:val="00E86469"/>
    <w:rsid w:val="00E874F7"/>
    <w:rsid w:val="00E876ED"/>
    <w:rsid w:val="00E9688E"/>
    <w:rsid w:val="00E97214"/>
    <w:rsid w:val="00EA41D1"/>
    <w:rsid w:val="00EA658D"/>
    <w:rsid w:val="00EB3104"/>
    <w:rsid w:val="00EC00FC"/>
    <w:rsid w:val="00EC0D70"/>
    <w:rsid w:val="00EC0E68"/>
    <w:rsid w:val="00ED3ED7"/>
    <w:rsid w:val="00ED7600"/>
    <w:rsid w:val="00ED7E60"/>
    <w:rsid w:val="00EE0AF9"/>
    <w:rsid w:val="00EE6F39"/>
    <w:rsid w:val="00EF0603"/>
    <w:rsid w:val="00EF0EC8"/>
    <w:rsid w:val="00EF113B"/>
    <w:rsid w:val="00EF211E"/>
    <w:rsid w:val="00EF317F"/>
    <w:rsid w:val="00EF49DA"/>
    <w:rsid w:val="00F00A34"/>
    <w:rsid w:val="00F0357B"/>
    <w:rsid w:val="00F15DA2"/>
    <w:rsid w:val="00F20B84"/>
    <w:rsid w:val="00F26D0F"/>
    <w:rsid w:val="00F3093A"/>
    <w:rsid w:val="00F32B5D"/>
    <w:rsid w:val="00F3569E"/>
    <w:rsid w:val="00F439E1"/>
    <w:rsid w:val="00F43B21"/>
    <w:rsid w:val="00F445D6"/>
    <w:rsid w:val="00F46A9B"/>
    <w:rsid w:val="00F51516"/>
    <w:rsid w:val="00F60755"/>
    <w:rsid w:val="00F62DBE"/>
    <w:rsid w:val="00F64B13"/>
    <w:rsid w:val="00F84B35"/>
    <w:rsid w:val="00F86BF4"/>
    <w:rsid w:val="00F87960"/>
    <w:rsid w:val="00F92F0C"/>
    <w:rsid w:val="00F93440"/>
    <w:rsid w:val="00F93D14"/>
    <w:rsid w:val="00F948B0"/>
    <w:rsid w:val="00F95885"/>
    <w:rsid w:val="00F96C81"/>
    <w:rsid w:val="00FA4DB1"/>
    <w:rsid w:val="00FA5534"/>
    <w:rsid w:val="00FA6396"/>
    <w:rsid w:val="00FA6BFA"/>
    <w:rsid w:val="00FB1932"/>
    <w:rsid w:val="00FC13B0"/>
    <w:rsid w:val="00FC33CA"/>
    <w:rsid w:val="00FC4563"/>
    <w:rsid w:val="00FC7A3F"/>
    <w:rsid w:val="00FD234F"/>
    <w:rsid w:val="00FD56CF"/>
    <w:rsid w:val="00FD584F"/>
    <w:rsid w:val="00FE524A"/>
    <w:rsid w:val="00FF193B"/>
    <w:rsid w:val="00FF5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B086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D4596"/>
  </w:style>
  <w:style w:type="paragraph" w:styleId="Heading1">
    <w:name w:val="heading 1"/>
    <w:basedOn w:val="Normal"/>
    <w:next w:val="Normal"/>
    <w:uiPriority w:val="9"/>
    <w:qFormat/>
    <w:rsid w:val="0071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2908E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10F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2908E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10F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15F5E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10F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2908E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10FF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908E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10FF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15F5E" w:themeColor="accent1" w:themeShade="7F"/>
    </w:rPr>
  </w:style>
  <w:style w:type="paragraph" w:styleId="Heading7">
    <w:name w:val="heading 7"/>
    <w:basedOn w:val="Normal"/>
    <w:next w:val="Normal"/>
    <w:uiPriority w:val="9"/>
    <w:semiHidden/>
    <w:unhideWhenUsed/>
    <w:qFormat/>
    <w:rsid w:val="00710FF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15F5E" w:themeColor="accent1" w:themeShade="7F"/>
    </w:rPr>
  </w:style>
  <w:style w:type="paragraph" w:styleId="Heading8">
    <w:name w:val="heading 8"/>
    <w:basedOn w:val="Normal"/>
    <w:next w:val="Normal"/>
    <w:uiPriority w:val="9"/>
    <w:semiHidden/>
    <w:unhideWhenUsed/>
    <w:qFormat/>
    <w:rsid w:val="00710FF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47494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10FF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10FF8"/>
    <w:pPr>
      <w:tabs>
        <w:tab w:val="center" w:pos="4320"/>
        <w:tab w:val="right" w:pos="8640"/>
      </w:tabs>
    </w:pPr>
  </w:style>
  <w:style w:type="character" w:styleId="PageNumber">
    <w:name w:val="page number"/>
    <w:rsid w:val="00710FF8"/>
    <w:rPr>
      <w:sz w:val="20"/>
    </w:rPr>
  </w:style>
  <w:style w:type="paragraph" w:styleId="Title">
    <w:name w:val="Title"/>
    <w:basedOn w:val="Normal"/>
    <w:uiPriority w:val="10"/>
    <w:qFormat/>
    <w:rsid w:val="00710F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rsid w:val="00710FF8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sz w:val="24"/>
    </w:rPr>
  </w:style>
  <w:style w:type="paragraph" w:customStyle="1" w:styleId="8Paragraph">
    <w:name w:val="8Paragraph"/>
    <w:rsid w:val="00710FF8"/>
    <w:pPr>
      <w:widowControl w:val="0"/>
    </w:pPr>
    <w:rPr>
      <w:sz w:val="24"/>
      <w:lang w:val="en-US" w:eastAsia="en-US"/>
    </w:rPr>
  </w:style>
  <w:style w:type="paragraph" w:styleId="BodyTextIndent">
    <w:name w:val="Body Text Indent"/>
    <w:basedOn w:val="Normal"/>
    <w:rsid w:val="00710FF8"/>
    <w:pPr>
      <w:ind w:left="720"/>
      <w:jc w:val="both"/>
    </w:pPr>
  </w:style>
  <w:style w:type="paragraph" w:styleId="BodyTextIndent2">
    <w:name w:val="Body Text Indent 2"/>
    <w:basedOn w:val="Normal"/>
    <w:rsid w:val="00710FF8"/>
    <w:pPr>
      <w:ind w:left="2160"/>
      <w:jc w:val="both"/>
    </w:pPr>
    <w:rPr>
      <w:sz w:val="24"/>
    </w:rPr>
  </w:style>
  <w:style w:type="paragraph" w:styleId="BodyTextIndent3">
    <w:name w:val="Body Text Indent 3"/>
    <w:basedOn w:val="Normal"/>
    <w:rsid w:val="00710FF8"/>
    <w:pPr>
      <w:tabs>
        <w:tab w:val="left" w:pos="1080"/>
      </w:tabs>
      <w:ind w:left="1080" w:hanging="360"/>
      <w:jc w:val="both"/>
    </w:pPr>
    <w:rPr>
      <w:color w:val="FF0000"/>
    </w:rPr>
  </w:style>
  <w:style w:type="paragraph" w:styleId="BodyText2">
    <w:name w:val="Body Text 2"/>
    <w:basedOn w:val="Normal"/>
    <w:rsid w:val="00710FF8"/>
    <w:pPr>
      <w:tabs>
        <w:tab w:val="left" w:pos="0"/>
        <w:tab w:val="left" w:pos="1260"/>
        <w:tab w:val="left" w:pos="6930"/>
        <w:tab w:val="left" w:pos="7200"/>
        <w:tab w:val="left" w:pos="7920"/>
        <w:tab w:val="left" w:pos="8640"/>
      </w:tabs>
      <w:jc w:val="both"/>
    </w:pPr>
    <w:rPr>
      <w:bCs/>
    </w:rPr>
  </w:style>
  <w:style w:type="paragraph" w:styleId="BodyText3">
    <w:name w:val="Body Text 3"/>
    <w:basedOn w:val="Normal"/>
    <w:rsid w:val="00710FF8"/>
    <w:rPr>
      <w:b/>
      <w:bCs/>
      <w:i/>
      <w:iCs/>
    </w:rPr>
  </w:style>
  <w:style w:type="character" w:styleId="Hyperlink">
    <w:name w:val="Hyperlink"/>
    <w:rsid w:val="00A22884"/>
    <w:rPr>
      <w:color w:val="0000FF"/>
      <w:u w:val="single"/>
    </w:rPr>
  </w:style>
  <w:style w:type="paragraph" w:styleId="BalloonText">
    <w:name w:val="Balloon Text"/>
    <w:basedOn w:val="Normal"/>
    <w:semiHidden/>
    <w:rsid w:val="00DB4896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E5329B"/>
  </w:style>
  <w:style w:type="character" w:styleId="FootnoteReference">
    <w:name w:val="footnote reference"/>
    <w:semiHidden/>
    <w:rsid w:val="003259C7"/>
    <w:rPr>
      <w:vertAlign w:val="superscript"/>
    </w:rPr>
  </w:style>
  <w:style w:type="character" w:customStyle="1" w:styleId="FooterChar">
    <w:name w:val="Footer Char"/>
    <w:link w:val="Footer"/>
    <w:uiPriority w:val="99"/>
    <w:rsid w:val="007F469D"/>
    <w:rPr>
      <w:lang w:eastAsia="en-US"/>
    </w:rPr>
  </w:style>
  <w:style w:type="table" w:styleId="TableGrid">
    <w:name w:val="Table Grid"/>
    <w:basedOn w:val="TableNormal"/>
    <w:rsid w:val="006C3B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uiPriority w:val="99"/>
    <w:semiHidden/>
    <w:unhideWhenUsed/>
    <w:rsid w:val="00F32B5D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877AF0"/>
    <w:rPr>
      <w:sz w:val="24"/>
      <w:szCs w:val="24"/>
    </w:rPr>
  </w:style>
  <w:style w:type="character" w:customStyle="1" w:styleId="normaltextrun1">
    <w:name w:val="normaltextrun1"/>
    <w:rsid w:val="00877AF0"/>
  </w:style>
  <w:style w:type="character" w:customStyle="1" w:styleId="eop">
    <w:name w:val="eop"/>
    <w:rsid w:val="00877AF0"/>
  </w:style>
  <w:style w:type="character" w:styleId="UnresolvedMention">
    <w:name w:val="Unresolved Mention"/>
    <w:uiPriority w:val="99"/>
    <w:semiHidden/>
    <w:unhideWhenUsed/>
    <w:rsid w:val="000C6ADE"/>
    <w:rPr>
      <w:color w:val="808080"/>
      <w:shd w:val="clear" w:color="auto" w:fill="E6E6E6"/>
    </w:rPr>
  </w:style>
  <w:style w:type="table" w:styleId="GridTable2-Accent4">
    <w:name w:val="Grid Table 2 Accent 4"/>
    <w:basedOn w:val="TableNormal"/>
    <w:uiPriority w:val="47"/>
    <w:rsid w:val="00B2024C"/>
    <w:pPr>
      <w:spacing w:after="0" w:line="240" w:lineRule="auto"/>
    </w:pPr>
    <w:tblPr>
      <w:tblStyleRowBandSize w:val="1"/>
      <w:tblStyleColBandSize w:val="1"/>
      <w:tblBorders>
        <w:top w:val="single" w:sz="2" w:space="0" w:color="DC8E7F" w:themeColor="accent4" w:themeTint="99"/>
        <w:bottom w:val="single" w:sz="2" w:space="0" w:color="DC8E7F" w:themeColor="accent4" w:themeTint="99"/>
        <w:insideH w:val="single" w:sz="2" w:space="0" w:color="DC8E7F" w:themeColor="accent4" w:themeTint="99"/>
        <w:insideV w:val="single" w:sz="2" w:space="0" w:color="DC8E7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C8E7F" w:themeColor="accent4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C8E7F" w:themeColor="accent4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9D4" w:themeFill="accent4" w:themeFillTint="33"/>
      </w:tcPr>
    </w:tblStylePr>
    <w:tblStylePr w:type="band1Horz">
      <w:tblPr/>
      <w:tcPr>
        <w:shd w:val="clear" w:color="auto" w:fill="F3D9D4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84BB4"/>
    <w:rPr>
      <w:color w:val="808080"/>
    </w:rPr>
  </w:style>
  <w:style w:type="character" w:customStyle="1" w:styleId="HeaderChar">
    <w:name w:val="Header Char"/>
    <w:link w:val="Header"/>
    <w:uiPriority w:val="99"/>
    <w:rsid w:val="008C11AD"/>
  </w:style>
  <w:style w:type="paragraph" w:styleId="ListParagraph">
    <w:name w:val="List Paragraph"/>
    <w:basedOn w:val="Normal"/>
    <w:uiPriority w:val="34"/>
    <w:qFormat/>
    <w:rsid w:val="00A94E84"/>
    <w:pPr>
      <w:spacing w:after="0" w:line="240" w:lineRule="auto"/>
      <w:ind w:left="720"/>
    </w:pPr>
    <w:rPr>
      <w:rFonts w:ascii="Calibri" w:hAnsi="Calibri" w:cs="Calibri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317F"/>
    <w:pPr>
      <w:numPr>
        <w:ilvl w:val="1"/>
      </w:numPr>
    </w:pPr>
    <w:rPr>
      <w:rFonts w:eastAsiaTheme="minorEastAsia"/>
      <w:color w:val="72747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F317F"/>
    <w:rPr>
      <w:rFonts w:eastAsiaTheme="minorEastAsia"/>
      <w:color w:val="727472" w:themeColor="text1" w:themeTint="A5"/>
      <w:spacing w:val="15"/>
    </w:rPr>
  </w:style>
  <w:style w:type="paragraph" w:styleId="NormalWeb">
    <w:name w:val="Normal (Web)"/>
    <w:basedOn w:val="Normal"/>
    <w:uiPriority w:val="99"/>
    <w:unhideWhenUsed/>
    <w:rsid w:val="00B504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212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D7E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D7E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D7E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D7E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D7E60"/>
    <w:rPr>
      <w:b/>
      <w:bCs/>
      <w:sz w:val="20"/>
      <w:szCs w:val="20"/>
    </w:rPr>
  </w:style>
  <w:style w:type="paragraph" w:styleId="NoSpacing">
    <w:name w:val="No Spacing"/>
    <w:uiPriority w:val="1"/>
    <w:qFormat/>
    <w:rsid w:val="00CA3D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67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71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687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3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4653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7490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0897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848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3003587">
                                                      <w:marLeft w:val="-210"/>
                                                      <w:marRight w:val="-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523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00530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1822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00680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40967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38682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1532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56302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84544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784957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418175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492258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31127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1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6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6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85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929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9595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174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537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859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2143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5913720">
                                                      <w:marLeft w:val="-210"/>
                                                      <w:marRight w:val="-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1437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186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928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05120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268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40594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677411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3463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061568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18282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664259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542472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897220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38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4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00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9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58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57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9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1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68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95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88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215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6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9870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501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896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0369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4718675">
                                                      <w:marLeft w:val="-285"/>
                                                      <w:marRight w:val="-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DD1FF"/>
                                                        <w:left w:val="single" w:sz="6" w:space="0" w:color="ADD1FF"/>
                                                        <w:bottom w:val="single" w:sz="6" w:space="0" w:color="ADD1FF"/>
                                                        <w:right w:val="single" w:sz="6" w:space="2" w:color="ADD1FF"/>
                                                      </w:divBdr>
                                                      <w:divsChild>
                                                        <w:div w:id="1979608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9316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3569970">
                                                                  <w:marLeft w:val="-75"/>
                                                                  <w:marRight w:val="0"/>
                                                                  <w:marTop w:val="30"/>
                                                                  <w:marBottom w:val="3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57872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363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98793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017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9198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0599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30"/>
                                                                                          <w:marBottom w:val="3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457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640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73008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6911521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79714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840201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33499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85379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259380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948998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994013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25210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6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raxis">
      <a:dk1>
        <a:srgbClr val="272827"/>
      </a:dk1>
      <a:lt1>
        <a:srgbClr val="F2F2F2"/>
      </a:lt1>
      <a:dk2>
        <a:srgbClr val="272827"/>
      </a:dk2>
      <a:lt2>
        <a:srgbClr val="FFFFFF"/>
      </a:lt2>
      <a:accent1>
        <a:srgbClr val="46BEBC"/>
      </a:accent1>
      <a:accent2>
        <a:srgbClr val="5F808D"/>
      </a:accent2>
      <a:accent3>
        <a:srgbClr val="355264"/>
      </a:accent3>
      <a:accent4>
        <a:srgbClr val="BE4A33"/>
      </a:accent4>
      <a:accent5>
        <a:srgbClr val="FBB216"/>
      </a:accent5>
      <a:accent6>
        <a:srgbClr val="FFDC66"/>
      </a:accent6>
      <a:hlink>
        <a:srgbClr val="F8931D"/>
      </a:hlink>
      <a:folHlink>
        <a:srgbClr val="FDF4B3"/>
      </a:folHlink>
    </a:clrScheme>
    <a:fontScheme name="Praxis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6B72AEB8DFCD4A9B558E87CEF929E5" ma:contentTypeVersion="11" ma:contentTypeDescription="Create a new document." ma:contentTypeScope="" ma:versionID="ba92d1b57ed8278690ac3f0a43645869">
  <xsd:schema xmlns:xsd="http://www.w3.org/2001/XMLSchema" xmlns:xs="http://www.w3.org/2001/XMLSchema" xmlns:p="http://schemas.microsoft.com/office/2006/metadata/properties" xmlns:ns3="d3bc9c98-a3d5-40e7-828e-7d219a9f50d5" xmlns:ns4="fffa31ae-5bf4-4ec3-9f9e-547eaf91e11a" targetNamespace="http://schemas.microsoft.com/office/2006/metadata/properties" ma:root="true" ma:fieldsID="f8436619b1da53d303a995ee4d4a3b6c" ns3:_="" ns4:_="">
    <xsd:import namespace="d3bc9c98-a3d5-40e7-828e-7d219a9f50d5"/>
    <xsd:import namespace="fffa31ae-5bf4-4ec3-9f9e-547eaf91e1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c9c98-a3d5-40e7-828e-7d219a9f50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a31ae-5bf4-4ec3-9f9e-547eaf91e1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BC7192-8BAB-42D6-B208-65EB405CD0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D3482D-7CAD-428C-81D6-BE72F09FB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bc9c98-a3d5-40e7-828e-7d219a9f50d5"/>
    <ds:schemaRef ds:uri="fffa31ae-5bf4-4ec3-9f9e-547eaf91e1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69DE9A-6DE1-436E-BAC0-985EAF2C55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8-20T04:36:00Z</dcterms:created>
  <dcterms:modified xsi:type="dcterms:W3CDTF">2019-10-0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B72AEB8DFCD4A9B558E87CEF929E5</vt:lpwstr>
  </property>
</Properties>
</file>